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C8B43" w14:textId="77777777" w:rsidR="0026513B" w:rsidRPr="00C004A9" w:rsidRDefault="00C004A9" w:rsidP="009F228A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anchor distT="0" distB="0" distL="114300" distR="114300" simplePos="0" relativeHeight="251726848" behindDoc="1" locked="0" layoutInCell="1" allowOverlap="1" wp14:anchorId="230F13E5" wp14:editId="147B0FEF">
            <wp:simplePos x="0" y="0"/>
            <wp:positionH relativeFrom="margin">
              <wp:align>right</wp:align>
            </wp:positionH>
            <wp:positionV relativeFrom="margin">
              <wp:posOffset>-217805</wp:posOffset>
            </wp:positionV>
            <wp:extent cx="1534601" cy="389864"/>
            <wp:effectExtent l="0" t="0" r="0" b="0"/>
            <wp:wrapNone/>
            <wp:docPr id="35" name="Picture 35" descr="child_nutri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hild_nutritio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601" cy="389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04A9">
        <w:rPr>
          <w:b/>
          <w:noProof/>
          <w:sz w:val="36"/>
          <w:szCs w:val="36"/>
        </w:rPr>
        <w:drawing>
          <wp:anchor distT="0" distB="0" distL="114300" distR="114300" simplePos="0" relativeHeight="251725824" behindDoc="1" locked="0" layoutInCell="1" allowOverlap="1" wp14:anchorId="501F1233" wp14:editId="530A0837">
            <wp:simplePos x="0" y="0"/>
            <wp:positionH relativeFrom="column">
              <wp:posOffset>114300</wp:posOffset>
            </wp:positionH>
            <wp:positionV relativeFrom="paragraph">
              <wp:posOffset>-285750</wp:posOffset>
            </wp:positionV>
            <wp:extent cx="1607152" cy="428625"/>
            <wp:effectExtent l="0" t="0" r="0" b="0"/>
            <wp:wrapNone/>
            <wp:docPr id="34" name="Picture 34" descr="NDD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DDPI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088" cy="4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228A" w:rsidRPr="00C004A9">
        <w:rPr>
          <w:b/>
          <w:sz w:val="36"/>
          <w:szCs w:val="36"/>
        </w:rPr>
        <w:t xml:space="preserve">Special Dietary Needs in </w:t>
      </w:r>
      <w:r w:rsidR="003618E8">
        <w:rPr>
          <w:b/>
          <w:sz w:val="36"/>
          <w:szCs w:val="36"/>
        </w:rPr>
        <w:t xml:space="preserve">the </w:t>
      </w:r>
      <w:r w:rsidR="009F228A" w:rsidRPr="00C004A9">
        <w:rPr>
          <w:b/>
          <w:sz w:val="36"/>
          <w:szCs w:val="36"/>
        </w:rPr>
        <w:t>CACFP</w:t>
      </w:r>
    </w:p>
    <w:p w14:paraId="37374CB4" w14:textId="77777777" w:rsidR="009F228A" w:rsidRDefault="002055E8" w:rsidP="009F228A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3993DFC" wp14:editId="68EBB4B3">
                <wp:simplePos x="0" y="0"/>
                <wp:positionH relativeFrom="column">
                  <wp:posOffset>741363</wp:posOffset>
                </wp:positionH>
                <wp:positionV relativeFrom="paragraph">
                  <wp:posOffset>1772603</wp:posOffset>
                </wp:positionV>
                <wp:extent cx="400050" cy="304799"/>
                <wp:effectExtent l="0" t="47308" r="28893" b="47942"/>
                <wp:wrapNone/>
                <wp:docPr id="13" name="Arrow: Dow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400050" cy="304799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607206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3" o:spid="_x0000_s1026" type="#_x0000_t67" style="position:absolute;margin-left:58.4pt;margin-top:139.6pt;width:31.5pt;height:24pt;rotation:-90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" adj="10800" fillcolor="white [3212]" strokecolor="#2f528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2EA1014" wp14:editId="2877B0E6">
                <wp:simplePos x="0" y="0"/>
                <wp:positionH relativeFrom="margin">
                  <wp:posOffset>28575</wp:posOffset>
                </wp:positionH>
                <wp:positionV relativeFrom="paragraph">
                  <wp:posOffset>1559560</wp:posOffset>
                </wp:positionV>
                <wp:extent cx="771525" cy="7239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1525" cy="723900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B7668F" w14:textId="77777777" w:rsidR="001F665D" w:rsidRPr="001F665D" w:rsidRDefault="001F665D" w:rsidP="0047104D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1F665D">
                              <w:rPr>
                                <w:b/>
                                <w:sz w:val="24"/>
                                <w:szCs w:val="24"/>
                              </w:rPr>
                              <w:t>What is NOT a disa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EA10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.25pt;margin-top:122.8pt;width:60.75pt;height:5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" fillcolor="#ffc000 [3207]">
                <v:textbox>
                  <w:txbxContent>
                    <w:p w14:paraId="05B7668F" w14:textId="77777777" w:rsidR="001F665D" w:rsidRPr="001F665D" w:rsidRDefault="001F665D" w:rsidP="0047104D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1F665D">
                        <w:rPr>
                          <w:b/>
                          <w:sz w:val="24"/>
                          <w:szCs w:val="24"/>
                        </w:rPr>
                        <w:t>What is NOT a disabili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004A9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2CA3509" wp14:editId="726146B3">
                <wp:simplePos x="0" y="0"/>
                <wp:positionH relativeFrom="margin">
                  <wp:posOffset>1047750</wp:posOffset>
                </wp:positionH>
                <wp:positionV relativeFrom="paragraph">
                  <wp:posOffset>1550035</wp:posOffset>
                </wp:positionV>
                <wp:extent cx="5734050" cy="742950"/>
                <wp:effectExtent l="0" t="0" r="1905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7429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B7DD3F" w14:textId="77777777" w:rsidR="001F665D" w:rsidRDefault="00393D16">
                            <w:r>
                              <w:t xml:space="preserve">Eating certain foods or eliminating foods from the diet due to a preference. </w:t>
                            </w:r>
                          </w:p>
                          <w:p w14:paraId="63AFA901" w14:textId="77777777" w:rsidR="00393D16" w:rsidRDefault="00393D16">
                            <w:r>
                              <w:t>E</w:t>
                            </w:r>
                            <w:r w:rsidR="00670DD6">
                              <w:t>x:</w:t>
                            </w:r>
                            <w:r>
                              <w:t xml:space="preserve"> Request that a participant does not drink cow’s milk because of a preference, not because the </w:t>
                            </w:r>
                            <w:r w:rsidR="00670DD6">
                              <w:t>participant</w:t>
                            </w:r>
                            <w:r>
                              <w:t xml:space="preserve"> is lactose intolerant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CA3509" id="_x0000_s1027" type="#_x0000_t202" style="position:absolute;left:0;text-align:left;margin-left:82.5pt;margin-top:122.05pt;width:451.5pt;height:58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" fillcolor="#fff2cc [663]">
                <v:textbox>
                  <w:txbxContent>
                    <w:p w14:paraId="77B7DD3F" w14:textId="77777777" w:rsidR="001F665D" w:rsidRDefault="00393D16">
                      <w:r>
                        <w:t xml:space="preserve">Eating certain foods or eliminating foods from the diet due to a preference. </w:t>
                      </w:r>
                    </w:p>
                    <w:p w14:paraId="63AFA901" w14:textId="77777777" w:rsidR="00393D16" w:rsidRDefault="00393D16">
                      <w:r>
                        <w:t>E</w:t>
                      </w:r>
                      <w:r w:rsidR="00670DD6">
                        <w:t>x:</w:t>
                      </w:r>
                      <w:r>
                        <w:t xml:space="preserve"> Request that a participant does not drink cow’s milk because of a preference, not because the </w:t>
                      </w:r>
                      <w:r w:rsidR="00670DD6">
                        <w:t>participant</w:t>
                      </w:r>
                      <w:r>
                        <w:t xml:space="preserve"> is lactose intolerant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004A9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4D2822A" wp14:editId="4AD87892">
                <wp:simplePos x="0" y="0"/>
                <wp:positionH relativeFrom="column">
                  <wp:posOffset>723584</wp:posOffset>
                </wp:positionH>
                <wp:positionV relativeFrom="paragraph">
                  <wp:posOffset>970597</wp:posOffset>
                </wp:positionV>
                <wp:extent cx="400050" cy="276225"/>
                <wp:effectExtent l="4762" t="33338" r="42863" b="61912"/>
                <wp:wrapNone/>
                <wp:docPr id="14" name="Arrow: Dow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400050" cy="2762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0A5432" id="Arrow: Down 14" o:spid="_x0000_s1026" type="#_x0000_t67" style="position:absolute;margin-left:57pt;margin-top:76.4pt;width:31.5pt;height:21.75pt;rotation:-90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" adj="10800" fillcolor="white [3212]" strokecolor="#2f528f" strokeweight="1pt"/>
            </w:pict>
          </mc:Fallback>
        </mc:AlternateContent>
      </w:r>
      <w:r w:rsidR="00C004A9" w:rsidRPr="00393D16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8E23638" wp14:editId="3946B91E">
                <wp:simplePos x="0" y="0"/>
                <wp:positionH relativeFrom="margin">
                  <wp:posOffset>1047750</wp:posOffset>
                </wp:positionH>
                <wp:positionV relativeFrom="paragraph">
                  <wp:posOffset>768985</wp:posOffset>
                </wp:positionV>
                <wp:extent cx="5753100" cy="695325"/>
                <wp:effectExtent l="0" t="0" r="1905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6953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41D1B7" w14:textId="77777777" w:rsidR="001F665D" w:rsidRDefault="001F665D">
                            <w:r>
                              <w:t xml:space="preserve">Physical or mental impairment that substantially limits one or more major life </w:t>
                            </w:r>
                            <w:r w:rsidR="00670DD6">
                              <w:t>activities (</w:t>
                            </w:r>
                            <w:r>
                              <w:t xml:space="preserve">includes eating, breathing, digestive and respiratory functions, </w:t>
                            </w:r>
                            <w:r w:rsidR="00670DD6">
                              <w:t>etc.</w:t>
                            </w:r>
                            <w:r>
                              <w:t xml:space="preserve">). </w:t>
                            </w:r>
                            <w:r w:rsidR="0047104D">
                              <w:t>M</w:t>
                            </w:r>
                            <w:r>
                              <w:t>ost physical and mental impairments will constitute a disability</w:t>
                            </w:r>
                            <w:r w:rsidR="00CF3BCA">
                              <w:t>;</w:t>
                            </w:r>
                            <w:r>
                              <w:t xml:space="preserve"> it does not need to be life threaten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23638" id="_x0000_s1028" type="#_x0000_t202" style="position:absolute;left:0;text-align:left;margin-left:82.5pt;margin-top:60.55pt;width:453pt;height:54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" fillcolor="#8eaadb [1940]">
                <v:textbox>
                  <w:txbxContent>
                    <w:p w14:paraId="0541D1B7" w14:textId="77777777" w:rsidR="001F665D" w:rsidRDefault="001F665D">
                      <w:r>
                        <w:t xml:space="preserve">Physical or mental impairment that substantially limits one or more major life </w:t>
                      </w:r>
                      <w:r w:rsidR="00670DD6">
                        <w:t>activities (</w:t>
                      </w:r>
                      <w:r>
                        <w:t xml:space="preserve">includes eating, breathing, digestive and respiratory functions, </w:t>
                      </w:r>
                      <w:r w:rsidR="00670DD6">
                        <w:t>etc.</w:t>
                      </w:r>
                      <w:r>
                        <w:t xml:space="preserve">). </w:t>
                      </w:r>
                      <w:r w:rsidR="0047104D">
                        <w:t>M</w:t>
                      </w:r>
                      <w:r>
                        <w:t>ost physical and mental impairments will constitute a disability</w:t>
                      </w:r>
                      <w:r w:rsidR="00CF3BCA">
                        <w:t>;</w:t>
                      </w:r>
                      <w:r>
                        <w:t xml:space="preserve"> it does not need to be life threatening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004A9" w:rsidRPr="00393D16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388545" wp14:editId="385D8BF2">
                <wp:simplePos x="0" y="0"/>
                <wp:positionH relativeFrom="margin">
                  <wp:posOffset>28575</wp:posOffset>
                </wp:positionH>
                <wp:positionV relativeFrom="paragraph">
                  <wp:posOffset>749935</wp:posOffset>
                </wp:positionV>
                <wp:extent cx="771525" cy="6858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1525" cy="6858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0D042E" w14:textId="77777777" w:rsidR="001F665D" w:rsidRPr="001F665D" w:rsidRDefault="00F63167" w:rsidP="0047104D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What is a disa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388545" id="_x0000_s1029" type="#_x0000_t202" style="position:absolute;left:0;text-align:left;margin-left:2.25pt;margin-top:59.05pt;width:60.75pt;height:5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" fillcolor="#4472c4 [3204]">
                <v:textbox>
                  <w:txbxContent>
                    <w:p w14:paraId="5B0D042E" w14:textId="77777777" w:rsidR="001F665D" w:rsidRPr="001F665D" w:rsidRDefault="00F63167" w:rsidP="0047104D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What is a disabili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911C8" w:rsidRPr="00393D16">
        <w:t xml:space="preserve">Programs </w:t>
      </w:r>
      <w:r w:rsidR="004D33BB" w:rsidRPr="00393D16">
        <w:t>that participate in the CACFP are</w:t>
      </w:r>
      <w:r w:rsidR="009F228A" w:rsidRPr="00393D16">
        <w:t xml:space="preserve"> require</w:t>
      </w:r>
      <w:r w:rsidR="004D33BB" w:rsidRPr="00393D16">
        <w:t>d</w:t>
      </w:r>
      <w:r w:rsidR="009F228A" w:rsidRPr="00393D16">
        <w:t xml:space="preserve"> to make reasonable modifications to accommodate participants with disabilities</w:t>
      </w:r>
      <w:r w:rsidR="004D33BB" w:rsidRPr="00393D16">
        <w:t>.</w:t>
      </w:r>
      <w:r w:rsidR="001F665D" w:rsidRPr="00393D16">
        <w:t xml:space="preserve"> This is required only when supported by a written medical statement from </w:t>
      </w:r>
      <w:r w:rsidR="00541D01" w:rsidRPr="00541D01">
        <w:rPr>
          <w:rFonts w:eastAsiaTheme="minorEastAsia" w:hAnsi="Calibri"/>
          <w:bCs/>
          <w:color w:val="000000" w:themeColor="text1"/>
          <w:kern w:val="24"/>
        </w:rPr>
        <w:t xml:space="preserve">a </w:t>
      </w:r>
      <w:r w:rsidR="001D6BB1">
        <w:rPr>
          <w:rFonts w:eastAsiaTheme="minorEastAsia" w:hAnsi="Calibri"/>
          <w:bCs/>
          <w:color w:val="000000" w:themeColor="text1"/>
          <w:kern w:val="24"/>
        </w:rPr>
        <w:t>s</w:t>
      </w:r>
      <w:r w:rsidR="00541D01" w:rsidRPr="00541D01">
        <w:rPr>
          <w:rFonts w:eastAsiaTheme="minorEastAsia" w:hAnsi="Calibri"/>
          <w:bCs/>
          <w:color w:val="000000" w:themeColor="text1"/>
          <w:kern w:val="24"/>
        </w:rPr>
        <w:t xml:space="preserve">tate </w:t>
      </w:r>
      <w:r w:rsidR="001D6BB1">
        <w:rPr>
          <w:rFonts w:eastAsiaTheme="minorEastAsia" w:hAnsi="Calibri"/>
          <w:bCs/>
          <w:color w:val="000000" w:themeColor="text1"/>
          <w:kern w:val="24"/>
        </w:rPr>
        <w:t>r</w:t>
      </w:r>
      <w:r w:rsidR="00541D01" w:rsidRPr="00541D01">
        <w:rPr>
          <w:rFonts w:eastAsiaTheme="minorEastAsia" w:hAnsi="Calibri"/>
          <w:bCs/>
          <w:color w:val="000000" w:themeColor="text1"/>
          <w:kern w:val="24"/>
        </w:rPr>
        <w:t xml:space="preserve">ecognized </w:t>
      </w:r>
      <w:r w:rsidR="001D6BB1">
        <w:rPr>
          <w:rFonts w:eastAsiaTheme="minorEastAsia" w:hAnsi="Calibri"/>
          <w:bCs/>
          <w:color w:val="000000" w:themeColor="text1"/>
          <w:kern w:val="24"/>
        </w:rPr>
        <w:t>m</w:t>
      </w:r>
      <w:r w:rsidR="00541D01" w:rsidRPr="00541D01">
        <w:rPr>
          <w:rFonts w:eastAsiaTheme="minorEastAsia" w:hAnsi="Calibri"/>
          <w:bCs/>
          <w:color w:val="000000" w:themeColor="text1"/>
          <w:kern w:val="24"/>
        </w:rPr>
        <w:t xml:space="preserve">edical </w:t>
      </w:r>
      <w:r w:rsidR="001D6BB1">
        <w:rPr>
          <w:rFonts w:eastAsiaTheme="minorEastAsia" w:hAnsi="Calibri"/>
          <w:bCs/>
          <w:color w:val="000000" w:themeColor="text1"/>
          <w:kern w:val="24"/>
        </w:rPr>
        <w:t>a</w:t>
      </w:r>
      <w:r w:rsidR="00541D01" w:rsidRPr="00541D01">
        <w:rPr>
          <w:rFonts w:eastAsiaTheme="minorEastAsia" w:hAnsi="Calibri"/>
          <w:bCs/>
          <w:color w:val="000000" w:themeColor="text1"/>
          <w:kern w:val="24"/>
        </w:rPr>
        <w:t>uthority</w:t>
      </w:r>
      <w:r w:rsidR="00541D01" w:rsidRPr="0047104D">
        <w:rPr>
          <w:rFonts w:eastAsiaTheme="minorEastAsia" w:hAnsi="Calibri"/>
          <w:bCs/>
          <w:color w:val="000000" w:themeColor="text1"/>
          <w:kern w:val="24"/>
        </w:rPr>
        <w:t>.</w:t>
      </w:r>
      <w:r w:rsidR="0047104D" w:rsidRPr="0047104D">
        <w:rPr>
          <w:rFonts w:eastAsiaTheme="minorEastAsia" w:hAnsi="Calibri"/>
          <w:bCs/>
          <w:color w:val="000000" w:themeColor="text1"/>
          <w:kern w:val="24"/>
        </w:rPr>
        <w:t xml:space="preserve">  North Dakota a</w:t>
      </w:r>
      <w:r w:rsidR="001F665D" w:rsidRPr="00393D16">
        <w:t>pproved</w:t>
      </w:r>
      <w:r w:rsidR="003217C2">
        <w:t xml:space="preserve"> </w:t>
      </w:r>
      <w:r w:rsidR="001D6BB1">
        <w:t>s</w:t>
      </w:r>
      <w:r w:rsidR="003217C2">
        <w:t>tate</w:t>
      </w:r>
      <w:r w:rsidR="001F665D" w:rsidRPr="00393D16">
        <w:t xml:space="preserve"> </w:t>
      </w:r>
      <w:r w:rsidR="001D6BB1">
        <w:t>l</w:t>
      </w:r>
      <w:r w:rsidR="001F665D" w:rsidRPr="00393D16">
        <w:t xml:space="preserve">icensed </w:t>
      </w:r>
      <w:r w:rsidR="001D6BB1">
        <w:t>m</w:t>
      </w:r>
      <w:r w:rsidR="001F665D" w:rsidRPr="00393D16">
        <w:t xml:space="preserve">edical </w:t>
      </w:r>
      <w:r w:rsidR="001D6BB1">
        <w:t>a</w:t>
      </w:r>
      <w:r w:rsidR="001F665D" w:rsidRPr="00393D16">
        <w:t>uthorit</w:t>
      </w:r>
      <w:r w:rsidR="00BD6CE6">
        <w:t>ies</w:t>
      </w:r>
      <w:r w:rsidR="0047104D">
        <w:t xml:space="preserve"> are</w:t>
      </w:r>
      <w:r w:rsidR="001D6BB1">
        <w:t xml:space="preserve"> p</w:t>
      </w:r>
      <w:r w:rsidR="001F665D" w:rsidRPr="00393D16">
        <w:t>hysician</w:t>
      </w:r>
      <w:r w:rsidR="0047104D">
        <w:t>s</w:t>
      </w:r>
      <w:r w:rsidR="001F665D" w:rsidRPr="00393D16">
        <w:t xml:space="preserve">, </w:t>
      </w:r>
      <w:r w:rsidR="001D6BB1">
        <w:t>p</w:t>
      </w:r>
      <w:r w:rsidR="001F665D" w:rsidRPr="00393D16">
        <w:t xml:space="preserve">hysician </w:t>
      </w:r>
      <w:r w:rsidR="001D6BB1">
        <w:t>a</w:t>
      </w:r>
      <w:r w:rsidR="001F665D" w:rsidRPr="00393D16">
        <w:t>ssistan</w:t>
      </w:r>
      <w:r w:rsidR="00CF3BCA">
        <w:t>t</w:t>
      </w:r>
      <w:r w:rsidR="0047104D">
        <w:t>s</w:t>
      </w:r>
      <w:r w:rsidR="001F665D" w:rsidRPr="00393D16">
        <w:t xml:space="preserve">, and </w:t>
      </w:r>
      <w:r w:rsidR="001D6BB1">
        <w:t>n</w:t>
      </w:r>
      <w:r w:rsidR="001F665D" w:rsidRPr="00393D16">
        <w:t xml:space="preserve">urse </w:t>
      </w:r>
      <w:r w:rsidR="001D6BB1">
        <w:t>p</w:t>
      </w:r>
      <w:r w:rsidR="001F665D" w:rsidRPr="00393D16">
        <w:t>ractitioner</w:t>
      </w:r>
      <w:r w:rsidR="0047104D">
        <w:t>s</w:t>
      </w:r>
      <w:r w:rsidR="001F665D">
        <w:t xml:space="preserve">. </w:t>
      </w:r>
    </w:p>
    <w:p w14:paraId="1D6647FB" w14:textId="77777777" w:rsidR="001F665D" w:rsidRDefault="002055E8" w:rsidP="009F228A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77CEA19F" wp14:editId="4D1B4161">
                <wp:simplePos x="0" y="0"/>
                <wp:positionH relativeFrom="column">
                  <wp:posOffset>3695700</wp:posOffset>
                </wp:positionH>
                <wp:positionV relativeFrom="paragraph">
                  <wp:posOffset>1555750</wp:posOffset>
                </wp:positionV>
                <wp:extent cx="3067050" cy="1114425"/>
                <wp:effectExtent l="38100" t="38100" r="38100" b="4762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2FA6C" w14:textId="77777777" w:rsidR="00541D01" w:rsidRPr="00541D01" w:rsidRDefault="00541D01" w:rsidP="00541D01">
                            <w:pPr>
                              <w:spacing w:after="0" w:line="216" w:lineRule="auto"/>
                              <w:contextualSpacing/>
                              <w:jc w:val="both"/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</w:pPr>
                            <w:r w:rsidRPr="00541D01">
                              <w:rPr>
                                <w:rFonts w:eastAsiaTheme="minorEastAsia" w:hAnsi="Calibri"/>
                                <w:b/>
                                <w:color w:val="000000" w:themeColor="text1"/>
                                <w:kern w:val="24"/>
                                <w:u w:val="single"/>
                              </w:rPr>
                              <w:t xml:space="preserve">Disability with </w:t>
                            </w:r>
                            <w:r>
                              <w:rPr>
                                <w:rFonts w:eastAsiaTheme="minorEastAsia" w:hAnsi="Calibri"/>
                                <w:b/>
                                <w:color w:val="000000" w:themeColor="text1"/>
                                <w:kern w:val="24"/>
                                <w:u w:val="single"/>
                              </w:rPr>
                              <w:t xml:space="preserve">valid medical </w:t>
                            </w:r>
                            <w:r w:rsidRPr="00541D01">
                              <w:rPr>
                                <w:rFonts w:eastAsiaTheme="minorEastAsia" w:hAnsi="Calibri"/>
                                <w:b/>
                                <w:color w:val="000000" w:themeColor="text1"/>
                                <w:kern w:val="24"/>
                                <w:u w:val="single"/>
                              </w:rPr>
                              <w:t>statement on file</w:t>
                            </w:r>
                            <w:r w:rsidRPr="00541D01">
                              <w:rPr>
                                <w:rFonts w:eastAsiaTheme="minorEastAsia" w:hAnsi="Calibri"/>
                                <w:b/>
                                <w:color w:val="000000" w:themeColor="text1"/>
                                <w:kern w:val="24"/>
                              </w:rPr>
                              <w:t>-</w:t>
                            </w:r>
                          </w:p>
                          <w:p w14:paraId="76EDCA36" w14:textId="77777777" w:rsidR="00541D01" w:rsidRPr="00541D01" w:rsidRDefault="00541D01" w:rsidP="00541D01">
                            <w:pPr>
                              <w:spacing w:after="0" w:line="216" w:lineRule="auto"/>
                              <w:ind w:left="1080"/>
                              <w:contextualSpacing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  <w:p w14:paraId="1B7376AD" w14:textId="77777777" w:rsidR="00541D01" w:rsidRPr="00541D01" w:rsidRDefault="00DB50C7" w:rsidP="00BD6CE6">
                            <w:pPr>
                              <w:spacing w:after="0" w:line="216" w:lineRule="auto"/>
                              <w:contextualSpacing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>
                              <w:rPr>
                                <w:rFonts w:eastAsiaTheme="minorEastAsia" w:hAnsi="Calibr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Familie</w:t>
                            </w:r>
                            <w:r w:rsidR="00541D01" w:rsidRPr="00541D01">
                              <w:rPr>
                                <w:rFonts w:eastAsiaTheme="minorEastAsia" w:hAnsi="Calibr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s</w:t>
                            </w:r>
                            <w:r w:rsidR="00541D01" w:rsidRPr="00541D01">
                              <w:rPr>
                                <w:rFonts w:eastAsiaTheme="minorEastAsia" w:hAnsi="Calibri"/>
                                <w:color w:val="000000" w:themeColor="text1"/>
                                <w:kern w:val="24"/>
                              </w:rPr>
                              <w:t xml:space="preserve"> can supply </w:t>
                            </w:r>
                            <w:r w:rsidR="00541D01" w:rsidRPr="00541D01">
                              <w:rPr>
                                <w:rFonts w:eastAsiaTheme="minorEastAsia" w:hAnsi="Calibri"/>
                                <w:b/>
                                <w:bCs/>
                                <w:color w:val="000000" w:themeColor="text1"/>
                                <w:kern w:val="24"/>
                                <w:u w:val="single"/>
                              </w:rPr>
                              <w:t xml:space="preserve">ONE or MORE </w:t>
                            </w:r>
                            <w:r w:rsidR="00541D01" w:rsidRPr="00541D01">
                              <w:rPr>
                                <w:rFonts w:eastAsiaTheme="minorEastAsia" w:hAnsi="Calibri"/>
                                <w:bCs/>
                                <w:color w:val="000000" w:themeColor="text1"/>
                                <w:kern w:val="24"/>
                              </w:rPr>
                              <w:t xml:space="preserve">of the required components. The </w:t>
                            </w:r>
                            <w:r w:rsidR="00541D01" w:rsidRPr="00541D01">
                              <w:rPr>
                                <w:rFonts w:eastAsiaTheme="minorEastAsia" w:hAnsi="Calibr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Center</w:t>
                            </w:r>
                            <w:r w:rsidR="00541D01" w:rsidRPr="00541D01">
                              <w:rPr>
                                <w:rFonts w:eastAsiaTheme="minorEastAsia" w:hAnsi="Calibri"/>
                                <w:color w:val="000000" w:themeColor="text1"/>
                                <w:kern w:val="24"/>
                              </w:rPr>
                              <w:t xml:space="preserve"> must supply </w:t>
                            </w:r>
                            <w:r w:rsidR="00541D01" w:rsidRPr="00541D01">
                              <w:rPr>
                                <w:rFonts w:eastAsiaTheme="minorEastAsia" w:hAnsi="Calibri"/>
                                <w:b/>
                                <w:bCs/>
                                <w:color w:val="000000" w:themeColor="text1"/>
                                <w:kern w:val="24"/>
                                <w:u w:val="single"/>
                              </w:rPr>
                              <w:t>ONE</w:t>
                            </w:r>
                            <w:r w:rsidR="00541D01" w:rsidRPr="00541D01">
                              <w:rPr>
                                <w:rFonts w:eastAsiaTheme="minorEastAsia" w:hAnsi="Calibri"/>
                                <w:color w:val="000000" w:themeColor="text1"/>
                                <w:kern w:val="24"/>
                              </w:rPr>
                              <w:t xml:space="preserve"> required component</w:t>
                            </w:r>
                            <w:r w:rsidR="00CF3BCA">
                              <w:rPr>
                                <w:rFonts w:eastAsiaTheme="minorEastAsia" w:hAnsi="Calibri"/>
                                <w:color w:val="000000" w:themeColor="text1"/>
                                <w:kern w:val="24"/>
                              </w:rPr>
                              <w:t>.</w:t>
                            </w:r>
                          </w:p>
                          <w:p w14:paraId="379C8478" w14:textId="77777777" w:rsidR="00541D01" w:rsidRPr="00541D01" w:rsidRDefault="00541D01" w:rsidP="00541D0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CEA19F" id="_x0000_s1030" type="#_x0000_t202" style="position:absolute;left:0;text-align:left;margin-left:291pt;margin-top:122.5pt;width:241.5pt;height:87.7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" strokecolor="#4472c4 [3204]" strokeweight="6pt">
                <v:textbox>
                  <w:txbxContent>
                    <w:p w14:paraId="3622FA6C" w14:textId="77777777" w:rsidR="00541D01" w:rsidRPr="00541D01" w:rsidRDefault="00541D01" w:rsidP="00541D01">
                      <w:pPr>
                        <w:spacing w:after="0" w:line="216" w:lineRule="auto"/>
                        <w:contextualSpacing/>
                        <w:jc w:val="both"/>
                        <w:rPr>
                          <w:rFonts w:ascii="Times New Roman" w:eastAsia="Times New Roman" w:hAnsi="Times New Roman" w:cs="Times New Roman"/>
                          <w:b/>
                        </w:rPr>
                      </w:pPr>
                      <w:r w:rsidRPr="00541D01">
                        <w:rPr>
                          <w:rFonts w:eastAsiaTheme="minorEastAsia" w:hAnsi="Calibri"/>
                          <w:b/>
                          <w:color w:val="000000" w:themeColor="text1"/>
                          <w:kern w:val="24"/>
                          <w:u w:val="single"/>
                        </w:rPr>
                        <w:t xml:space="preserve">Disability with </w:t>
                      </w:r>
                      <w:r>
                        <w:rPr>
                          <w:rFonts w:eastAsiaTheme="minorEastAsia" w:hAnsi="Calibri"/>
                          <w:b/>
                          <w:color w:val="000000" w:themeColor="text1"/>
                          <w:kern w:val="24"/>
                          <w:u w:val="single"/>
                        </w:rPr>
                        <w:t xml:space="preserve">valid medical </w:t>
                      </w:r>
                      <w:r w:rsidRPr="00541D01">
                        <w:rPr>
                          <w:rFonts w:eastAsiaTheme="minorEastAsia" w:hAnsi="Calibri"/>
                          <w:b/>
                          <w:color w:val="000000" w:themeColor="text1"/>
                          <w:kern w:val="24"/>
                          <w:u w:val="single"/>
                        </w:rPr>
                        <w:t>statement on file</w:t>
                      </w:r>
                      <w:r w:rsidRPr="00541D01">
                        <w:rPr>
                          <w:rFonts w:eastAsiaTheme="minorEastAsia" w:hAnsi="Calibri"/>
                          <w:b/>
                          <w:color w:val="000000" w:themeColor="text1"/>
                          <w:kern w:val="24"/>
                        </w:rPr>
                        <w:t>-</w:t>
                      </w:r>
                    </w:p>
                    <w:p w14:paraId="76EDCA36" w14:textId="77777777" w:rsidR="00541D01" w:rsidRPr="00541D01" w:rsidRDefault="00541D01" w:rsidP="00541D01">
                      <w:pPr>
                        <w:spacing w:after="0" w:line="216" w:lineRule="auto"/>
                        <w:ind w:left="1080"/>
                        <w:contextualSpacing/>
                        <w:rPr>
                          <w:rFonts w:ascii="Times New Roman" w:eastAsia="Times New Roman" w:hAnsi="Times New Roman" w:cs="Times New Roman"/>
                        </w:rPr>
                      </w:pPr>
                    </w:p>
                    <w:p w14:paraId="1B7376AD" w14:textId="77777777" w:rsidR="00541D01" w:rsidRPr="00541D01" w:rsidRDefault="00DB50C7" w:rsidP="00BD6CE6">
                      <w:pPr>
                        <w:spacing w:after="0" w:line="216" w:lineRule="auto"/>
                        <w:contextualSpacing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eastAsiaTheme="minorEastAsia" w:hAnsi="Calibri"/>
                          <w:b/>
                          <w:bCs/>
                          <w:color w:val="000000" w:themeColor="text1"/>
                          <w:kern w:val="24"/>
                        </w:rPr>
                        <w:t>Familie</w:t>
                      </w:r>
                      <w:r w:rsidR="00541D01" w:rsidRPr="00541D01">
                        <w:rPr>
                          <w:rFonts w:eastAsiaTheme="minorEastAsia" w:hAnsi="Calibri"/>
                          <w:b/>
                          <w:bCs/>
                          <w:color w:val="000000" w:themeColor="text1"/>
                          <w:kern w:val="24"/>
                        </w:rPr>
                        <w:t>s</w:t>
                      </w:r>
                      <w:r w:rsidR="00541D01" w:rsidRPr="00541D01">
                        <w:rPr>
                          <w:rFonts w:eastAsiaTheme="minorEastAsia" w:hAnsi="Calibri"/>
                          <w:color w:val="000000" w:themeColor="text1"/>
                          <w:kern w:val="24"/>
                        </w:rPr>
                        <w:t xml:space="preserve"> can supply </w:t>
                      </w:r>
                      <w:r w:rsidR="00541D01" w:rsidRPr="00541D01">
                        <w:rPr>
                          <w:rFonts w:eastAsiaTheme="minorEastAsia" w:hAnsi="Calibri"/>
                          <w:b/>
                          <w:bCs/>
                          <w:color w:val="000000" w:themeColor="text1"/>
                          <w:kern w:val="24"/>
                          <w:u w:val="single"/>
                        </w:rPr>
                        <w:t xml:space="preserve">ONE or MORE </w:t>
                      </w:r>
                      <w:r w:rsidR="00541D01" w:rsidRPr="00541D01">
                        <w:rPr>
                          <w:rFonts w:eastAsiaTheme="minorEastAsia" w:hAnsi="Calibri"/>
                          <w:bCs/>
                          <w:color w:val="000000" w:themeColor="text1"/>
                          <w:kern w:val="24"/>
                        </w:rPr>
                        <w:t xml:space="preserve">of the required components. The </w:t>
                      </w:r>
                      <w:r w:rsidR="00541D01" w:rsidRPr="00541D01">
                        <w:rPr>
                          <w:rFonts w:eastAsiaTheme="minorEastAsia" w:hAnsi="Calibri"/>
                          <w:b/>
                          <w:bCs/>
                          <w:color w:val="000000" w:themeColor="text1"/>
                          <w:kern w:val="24"/>
                        </w:rPr>
                        <w:t>Center</w:t>
                      </w:r>
                      <w:r w:rsidR="00541D01" w:rsidRPr="00541D01">
                        <w:rPr>
                          <w:rFonts w:eastAsiaTheme="minorEastAsia" w:hAnsi="Calibri"/>
                          <w:color w:val="000000" w:themeColor="text1"/>
                          <w:kern w:val="24"/>
                        </w:rPr>
                        <w:t xml:space="preserve"> must supply </w:t>
                      </w:r>
                      <w:r w:rsidR="00541D01" w:rsidRPr="00541D01">
                        <w:rPr>
                          <w:rFonts w:eastAsiaTheme="minorEastAsia" w:hAnsi="Calibri"/>
                          <w:b/>
                          <w:bCs/>
                          <w:color w:val="000000" w:themeColor="text1"/>
                          <w:kern w:val="24"/>
                          <w:u w:val="single"/>
                        </w:rPr>
                        <w:t>ONE</w:t>
                      </w:r>
                      <w:r w:rsidR="00541D01" w:rsidRPr="00541D01">
                        <w:rPr>
                          <w:rFonts w:eastAsiaTheme="minorEastAsia" w:hAnsi="Calibri"/>
                          <w:color w:val="000000" w:themeColor="text1"/>
                          <w:kern w:val="24"/>
                        </w:rPr>
                        <w:t xml:space="preserve"> required component</w:t>
                      </w:r>
                      <w:r w:rsidR="00CF3BCA">
                        <w:rPr>
                          <w:rFonts w:eastAsiaTheme="minorEastAsia" w:hAnsi="Calibri"/>
                          <w:color w:val="000000" w:themeColor="text1"/>
                          <w:kern w:val="24"/>
                        </w:rPr>
                        <w:t>.</w:t>
                      </w:r>
                    </w:p>
                    <w:p w14:paraId="379C8478" w14:textId="77777777" w:rsidR="00541D01" w:rsidRPr="00541D01" w:rsidRDefault="00541D01" w:rsidP="00541D01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9A80061" wp14:editId="2D23506C">
                <wp:simplePos x="0" y="0"/>
                <wp:positionH relativeFrom="column">
                  <wp:posOffset>962025</wp:posOffset>
                </wp:positionH>
                <wp:positionV relativeFrom="paragraph">
                  <wp:posOffset>1559560</wp:posOffset>
                </wp:positionV>
                <wp:extent cx="1800225" cy="476250"/>
                <wp:effectExtent l="0" t="0" r="28575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4762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73BD9" w14:textId="77777777" w:rsidR="00670DD6" w:rsidRPr="00670DD6" w:rsidRDefault="00670DD6" w:rsidP="00670DD6">
                            <w:pPr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 w:rsidRPr="00670DD6">
                              <w:rPr>
                                <w:b/>
                                <w:sz w:val="40"/>
                                <w:szCs w:val="40"/>
                              </w:rPr>
                              <w:t>DISA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80061" id="_x0000_s1031" type="#_x0000_t202" style="position:absolute;left:0;text-align:left;margin-left:75.75pt;margin-top:122.8pt;width:141.75pt;height:37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" fillcolor="#4472c4 [3204]">
                <v:textbox>
                  <w:txbxContent>
                    <w:p w14:paraId="3FC73BD9" w14:textId="77777777" w:rsidR="00670DD6" w:rsidRPr="00670DD6" w:rsidRDefault="00670DD6" w:rsidP="00670DD6">
                      <w:pPr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 w:rsidRPr="00670DD6">
                        <w:rPr>
                          <w:b/>
                          <w:sz w:val="40"/>
                          <w:szCs w:val="40"/>
                        </w:rPr>
                        <w:t>DISABILI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94FD1B7" w14:textId="77777777" w:rsidR="001F665D" w:rsidRDefault="002055E8" w:rsidP="009F228A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ED10824" wp14:editId="74321CCD">
                <wp:simplePos x="0" y="0"/>
                <wp:positionH relativeFrom="column">
                  <wp:posOffset>1676400</wp:posOffset>
                </wp:positionH>
                <wp:positionV relativeFrom="paragraph">
                  <wp:posOffset>217170</wp:posOffset>
                </wp:positionV>
                <wp:extent cx="400050" cy="200025"/>
                <wp:effectExtent l="38100" t="0" r="0" b="47625"/>
                <wp:wrapNone/>
                <wp:docPr id="10" name="Arrow: Dow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050" cy="200025"/>
                        </a:xfrm>
                        <a:prstGeom prst="downArrow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D0446" id="Arrow: Down 10" o:spid="_x0000_s1026" type="#_x0000_t67" style="position:absolute;margin-left:132pt;margin-top:17.1pt;width:31.5pt;height:15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" adj="10800" fillcolor="#1f3763 [1604]" strokecolor="#1f3763 [1604]" strokeweight="1pt"/>
            </w:pict>
          </mc:Fallback>
        </mc:AlternateContent>
      </w:r>
    </w:p>
    <w:p w14:paraId="662D4A2C" w14:textId="77777777" w:rsidR="00670DD6" w:rsidRDefault="002055E8" w:rsidP="009F228A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187C881" wp14:editId="1123C339">
                <wp:simplePos x="0" y="0"/>
                <wp:positionH relativeFrom="margin">
                  <wp:posOffset>394335</wp:posOffset>
                </wp:positionH>
                <wp:positionV relativeFrom="paragraph">
                  <wp:posOffset>134620</wp:posOffset>
                </wp:positionV>
                <wp:extent cx="2962275" cy="371475"/>
                <wp:effectExtent l="0" t="0" r="28575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2275" cy="3714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8DA32" w14:textId="77777777" w:rsidR="00670DD6" w:rsidRDefault="00670DD6" w:rsidP="00670DD6">
                            <w:pPr>
                              <w:jc w:val="center"/>
                            </w:pPr>
                            <w:r>
                              <w:t>Supported by a valid written medical stat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87C881" id="_x0000_s1032" type="#_x0000_t202" style="position:absolute;left:0;text-align:left;margin-left:31.05pt;margin-top:10.6pt;width:233.25pt;height:29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" fillcolor="#8eaadb [1940]">
                <v:textbox>
                  <w:txbxContent>
                    <w:p w14:paraId="37A8DA32" w14:textId="77777777" w:rsidR="00670DD6" w:rsidRDefault="00670DD6" w:rsidP="00670DD6">
                      <w:pPr>
                        <w:jc w:val="center"/>
                      </w:pPr>
                      <w:r>
                        <w:t>Supported by a valid written medical stat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3C789ED" w14:textId="77777777" w:rsidR="00680F0A" w:rsidRPr="00680F0A" w:rsidRDefault="002055E8" w:rsidP="00680F0A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3993DFC" wp14:editId="68EBB4B3">
                <wp:simplePos x="0" y="0"/>
                <wp:positionH relativeFrom="column">
                  <wp:posOffset>1666875</wp:posOffset>
                </wp:positionH>
                <wp:positionV relativeFrom="paragraph">
                  <wp:posOffset>217170</wp:posOffset>
                </wp:positionV>
                <wp:extent cx="400050" cy="190500"/>
                <wp:effectExtent l="38100" t="0" r="0" b="38100"/>
                <wp:wrapNone/>
                <wp:docPr id="11" name="Arrow: Dow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050" cy="190500"/>
                        </a:xfrm>
                        <a:prstGeom prst="downArrow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724A3" id="Arrow: Down 11" o:spid="_x0000_s1026" type="#_x0000_t67" style="position:absolute;margin-left:131.25pt;margin-top:17.1pt;width:31.5pt;height: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" adj="10800" fillcolor="#1f3763 [1604]" strokecolor="#2f528f" strokeweight="1pt"/>
            </w:pict>
          </mc:Fallback>
        </mc:AlternateContent>
      </w:r>
    </w:p>
    <w:p w14:paraId="79033A29" w14:textId="77777777" w:rsidR="00680F0A" w:rsidRPr="00680F0A" w:rsidRDefault="002055E8" w:rsidP="00680F0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4052AB0" wp14:editId="754378A0">
                <wp:simplePos x="0" y="0"/>
                <wp:positionH relativeFrom="margin">
                  <wp:posOffset>400050</wp:posOffset>
                </wp:positionH>
                <wp:positionV relativeFrom="paragraph">
                  <wp:posOffset>135255</wp:posOffset>
                </wp:positionV>
                <wp:extent cx="2962275" cy="428625"/>
                <wp:effectExtent l="0" t="0" r="28575" b="285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2275" cy="4286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C18926" w14:textId="77777777" w:rsidR="00670DD6" w:rsidRDefault="00670DD6" w:rsidP="00670DD6">
                            <w:pPr>
                              <w:jc w:val="center"/>
                            </w:pPr>
                            <w:r>
                              <w:t>Modifications(s) may or may not meet CACFP meal pattern requir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052AB0" id="_x0000_s1033" type="#_x0000_t202" style="position:absolute;margin-left:31.5pt;margin-top:10.65pt;width:233.25pt;height:33.7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" fillcolor="#8eaadb [1940]">
                <v:textbox>
                  <w:txbxContent>
                    <w:p w14:paraId="30C18926" w14:textId="77777777" w:rsidR="00670DD6" w:rsidRDefault="00670DD6" w:rsidP="00670DD6">
                      <w:pPr>
                        <w:jc w:val="center"/>
                      </w:pPr>
                      <w:r>
                        <w:t>Modifications(s) may or may not meet CACFP meal pattern requiremen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8779866" wp14:editId="5F1E47B6">
                <wp:simplePos x="0" y="0"/>
                <wp:positionH relativeFrom="margin">
                  <wp:posOffset>3695700</wp:posOffset>
                </wp:positionH>
                <wp:positionV relativeFrom="paragraph">
                  <wp:posOffset>255270</wp:posOffset>
                </wp:positionV>
                <wp:extent cx="3038475" cy="2819400"/>
                <wp:effectExtent l="38100" t="38100" r="47625" b="3810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8475" cy="2819400"/>
                        </a:xfrm>
                        <a:prstGeom prst="rect">
                          <a:avLst/>
                        </a:prstGeom>
                        <a:ln w="76200"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E1F558" w14:textId="77777777" w:rsidR="007654E6" w:rsidRDefault="007654E6">
                            <w:r w:rsidRPr="00680F0A">
                              <w:rPr>
                                <w:b/>
                                <w:u w:val="single"/>
                              </w:rPr>
                              <w:t>Disability not supported by a valid medical statement:</w:t>
                            </w:r>
                            <w:r>
                              <w:t xml:space="preserve"> Programs may choose to accommodate requests related to a disability not supported by a valid medical statement if the requested modifications can be made while meeting the CACFP meal pattern requirements. These meals are reimbursable</w:t>
                            </w:r>
                            <w:r w:rsidR="00CF3BCA">
                              <w:t xml:space="preserve"> (</w:t>
                            </w:r>
                            <w:r>
                              <w:t>Ex. Having a variety of fruits on hand, so participants with an allergy to a particular fruit can be served a different fruit</w:t>
                            </w:r>
                            <w:r w:rsidR="00CF3BCA">
                              <w:t>)</w:t>
                            </w:r>
                            <w:r>
                              <w:t xml:space="preserve">. </w:t>
                            </w:r>
                          </w:p>
                          <w:p w14:paraId="128E21AA" w14:textId="77777777" w:rsidR="00541D01" w:rsidRDefault="00541D01" w:rsidP="00541D01">
                            <w:pPr>
                              <w:spacing w:after="0" w:line="216" w:lineRule="auto"/>
                              <w:contextualSpacing/>
                              <w:rPr>
                                <w:rFonts w:eastAsiaTheme="minorEastAsia" w:hAnsi="Calibri"/>
                                <w:color w:val="000000" w:themeColor="text1"/>
                                <w:kern w:val="24"/>
                              </w:rPr>
                            </w:pPr>
                          </w:p>
                          <w:p w14:paraId="71AE316D" w14:textId="77777777" w:rsidR="00541D01" w:rsidRPr="00541D01" w:rsidRDefault="00541D01" w:rsidP="00541D01">
                            <w:pPr>
                              <w:spacing w:after="0" w:line="216" w:lineRule="auto"/>
                              <w:contextualSpacing/>
                              <w:rPr>
                                <w:rFonts w:ascii="Times New Roman" w:eastAsia="Times New Roman" w:hAnsi="Times New Roman" w:cs="Times New Roman"/>
                                <w:sz w:val="48"/>
                                <w:szCs w:val="24"/>
                              </w:rPr>
                            </w:pPr>
                            <w:r w:rsidRPr="00541D01">
                              <w:rPr>
                                <w:rFonts w:eastAsiaTheme="minorEastAsia" w:hAnsi="Calibri"/>
                                <w:b/>
                                <w:color w:val="000000" w:themeColor="text1"/>
                                <w:kern w:val="24"/>
                                <w:u w:val="single"/>
                              </w:rPr>
                              <w:t>Non-disability-</w:t>
                            </w:r>
                            <w:r w:rsidRPr="00541D01">
                              <w:rPr>
                                <w:rFonts w:eastAsiaTheme="minorEastAsia" w:hAnsi="Calibri"/>
                                <w:color w:val="000000" w:themeColor="text1"/>
                                <w:kern w:val="24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DB50C7">
                              <w:rPr>
                                <w:rFonts w:eastAsiaTheme="minorEastAsia" w:hAnsi="Calibri"/>
                                <w:color w:val="000000" w:themeColor="text1"/>
                                <w:kern w:val="24"/>
                              </w:rPr>
                              <w:t>Families</w:t>
                            </w:r>
                            <w:r w:rsidRPr="00541D01">
                              <w:rPr>
                                <w:rFonts w:eastAsiaTheme="minorEastAsia" w:hAnsi="Calibri"/>
                                <w:color w:val="000000" w:themeColor="text1"/>
                                <w:kern w:val="24"/>
                              </w:rPr>
                              <w:t xml:space="preserve"> can only supply</w:t>
                            </w:r>
                            <w:r w:rsidRPr="00541D01">
                              <w:rPr>
                                <w:rFonts w:eastAsiaTheme="minorEastAsia" w:hAnsi="Calibri"/>
                                <w:color w:val="000000" w:themeColor="text1"/>
                                <w:kern w:val="24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Pr="00541D01">
                              <w:rPr>
                                <w:rFonts w:eastAsiaTheme="minorEastAsia" w:hAnsi="Calibri"/>
                                <w:b/>
                                <w:bCs/>
                                <w:color w:val="000000" w:themeColor="text1"/>
                                <w:kern w:val="24"/>
                                <w:u w:val="single"/>
                              </w:rPr>
                              <w:t>ONE</w:t>
                            </w:r>
                            <w:r w:rsidRPr="00541D01">
                              <w:rPr>
                                <w:rFonts w:eastAsiaTheme="minorEastAsia" w:hAnsi="Calibr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 </w:t>
                            </w:r>
                            <w:r w:rsidR="00911D7D" w:rsidRPr="00911D7D">
                              <w:rPr>
                                <w:rFonts w:eastAsiaTheme="minorEastAsia" w:hAnsi="Calibri"/>
                                <w:bCs/>
                                <w:color w:val="000000" w:themeColor="text1"/>
                                <w:kern w:val="24"/>
                              </w:rPr>
                              <w:t>of the required</w:t>
                            </w:r>
                            <w:r w:rsidR="00911D7D">
                              <w:rPr>
                                <w:rFonts w:eastAsiaTheme="minorEastAsia" w:hAnsi="Calibr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 </w:t>
                            </w:r>
                            <w:r w:rsidR="00A25BE3">
                              <w:rPr>
                                <w:rFonts w:eastAsiaTheme="minorEastAsia" w:hAnsi="Calibri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creditable </w:t>
                            </w:r>
                            <w:r w:rsidRPr="00541D01">
                              <w:rPr>
                                <w:rFonts w:eastAsiaTheme="minorEastAsia" w:hAnsi="Calibri"/>
                                <w:color w:val="000000" w:themeColor="text1"/>
                                <w:kern w:val="24"/>
                              </w:rPr>
                              <w:t>component</w:t>
                            </w:r>
                            <w:r w:rsidR="00911D7D">
                              <w:rPr>
                                <w:rFonts w:eastAsiaTheme="minorEastAsia" w:hAnsi="Calibri"/>
                                <w:color w:val="000000" w:themeColor="text1"/>
                                <w:kern w:val="24"/>
                              </w:rPr>
                              <w:t>s for the meal to still be reimbursable</w:t>
                            </w:r>
                            <w:r w:rsidRPr="00541D01">
                              <w:rPr>
                                <w:rFonts w:eastAsiaTheme="minorEastAsia" w:hAnsi="Calibri"/>
                                <w:color w:val="000000" w:themeColor="text1"/>
                                <w:kern w:val="24"/>
                              </w:rPr>
                              <w:t>.</w:t>
                            </w:r>
                            <w:r w:rsidRPr="00541D01">
                              <w:rPr>
                                <w:rFonts w:eastAsiaTheme="minorEastAsia" w:hAnsi="Calibri"/>
                                <w:color w:val="000000" w:themeColor="text1"/>
                                <w:kern w:val="24"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  <w:p w14:paraId="42AB050E" w14:textId="77777777" w:rsidR="00541D01" w:rsidRDefault="00541D0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79866" id="_x0000_s1034" type="#_x0000_t202" style="position:absolute;margin-left:291pt;margin-top:20.1pt;width:239.25pt;height:222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" fillcolor="white [3201]" strokecolor="#4472c4 [3204]" strokeweight="6pt">
                <v:textbox>
                  <w:txbxContent>
                    <w:p w14:paraId="57E1F558" w14:textId="77777777" w:rsidR="007654E6" w:rsidRDefault="007654E6">
                      <w:r w:rsidRPr="00680F0A">
                        <w:rPr>
                          <w:b/>
                          <w:u w:val="single"/>
                        </w:rPr>
                        <w:t>Disability not supported by a valid medical statement:</w:t>
                      </w:r>
                      <w:r>
                        <w:t xml:space="preserve"> Programs may choose to accommodate requests related to a disability not supported by a valid medical statement if the requested modifications can be made while meeting the CACFP meal pattern requirements. These meals are reimbursable</w:t>
                      </w:r>
                      <w:r w:rsidR="00CF3BCA">
                        <w:t xml:space="preserve"> (</w:t>
                      </w:r>
                      <w:r>
                        <w:t>Ex. Having a variety of fruits on hand, so participants with an allergy to a particular fruit can be served a different fruit</w:t>
                      </w:r>
                      <w:r w:rsidR="00CF3BCA">
                        <w:t>)</w:t>
                      </w:r>
                      <w:r>
                        <w:t xml:space="preserve">. </w:t>
                      </w:r>
                    </w:p>
                    <w:p w14:paraId="128E21AA" w14:textId="77777777" w:rsidR="00541D01" w:rsidRDefault="00541D01" w:rsidP="00541D01">
                      <w:pPr>
                        <w:spacing w:after="0" w:line="216" w:lineRule="auto"/>
                        <w:contextualSpacing/>
                        <w:rPr>
                          <w:rFonts w:eastAsiaTheme="minorEastAsia" w:hAnsi="Calibri"/>
                          <w:color w:val="000000" w:themeColor="text1"/>
                          <w:kern w:val="24"/>
                        </w:rPr>
                      </w:pPr>
                    </w:p>
                    <w:p w14:paraId="71AE316D" w14:textId="77777777" w:rsidR="00541D01" w:rsidRPr="00541D01" w:rsidRDefault="00541D01" w:rsidP="00541D01">
                      <w:pPr>
                        <w:spacing w:after="0" w:line="216" w:lineRule="auto"/>
                        <w:contextualSpacing/>
                        <w:rPr>
                          <w:rFonts w:ascii="Times New Roman" w:eastAsia="Times New Roman" w:hAnsi="Times New Roman" w:cs="Times New Roman"/>
                          <w:sz w:val="48"/>
                          <w:szCs w:val="24"/>
                        </w:rPr>
                      </w:pPr>
                      <w:r w:rsidRPr="00541D01">
                        <w:rPr>
                          <w:rFonts w:eastAsiaTheme="minorEastAsia" w:hAnsi="Calibri"/>
                          <w:b/>
                          <w:color w:val="000000" w:themeColor="text1"/>
                          <w:kern w:val="24"/>
                          <w:u w:val="single"/>
                        </w:rPr>
                        <w:t>Non-disability-</w:t>
                      </w:r>
                      <w:r w:rsidRPr="00541D01">
                        <w:rPr>
                          <w:rFonts w:eastAsiaTheme="minorEastAsia" w:hAnsi="Calibri"/>
                          <w:color w:val="000000" w:themeColor="text1"/>
                          <w:kern w:val="24"/>
                          <w:sz w:val="48"/>
                          <w:szCs w:val="48"/>
                        </w:rPr>
                        <w:t xml:space="preserve"> </w:t>
                      </w:r>
                      <w:r w:rsidR="00DB50C7">
                        <w:rPr>
                          <w:rFonts w:eastAsiaTheme="minorEastAsia" w:hAnsi="Calibri"/>
                          <w:color w:val="000000" w:themeColor="text1"/>
                          <w:kern w:val="24"/>
                        </w:rPr>
                        <w:t>Families</w:t>
                      </w:r>
                      <w:r w:rsidRPr="00541D01">
                        <w:rPr>
                          <w:rFonts w:eastAsiaTheme="minorEastAsia" w:hAnsi="Calibri"/>
                          <w:color w:val="000000" w:themeColor="text1"/>
                          <w:kern w:val="24"/>
                        </w:rPr>
                        <w:t xml:space="preserve"> can only supply</w:t>
                      </w:r>
                      <w:r w:rsidRPr="00541D01">
                        <w:rPr>
                          <w:rFonts w:eastAsiaTheme="minorEastAsia" w:hAnsi="Calibri"/>
                          <w:color w:val="000000" w:themeColor="text1"/>
                          <w:kern w:val="24"/>
                          <w:sz w:val="48"/>
                          <w:szCs w:val="48"/>
                        </w:rPr>
                        <w:t xml:space="preserve"> </w:t>
                      </w:r>
                      <w:r w:rsidRPr="00541D01">
                        <w:rPr>
                          <w:rFonts w:eastAsiaTheme="minorEastAsia" w:hAnsi="Calibri"/>
                          <w:b/>
                          <w:bCs/>
                          <w:color w:val="000000" w:themeColor="text1"/>
                          <w:kern w:val="24"/>
                          <w:u w:val="single"/>
                        </w:rPr>
                        <w:t>ONE</w:t>
                      </w:r>
                      <w:r w:rsidRPr="00541D01">
                        <w:rPr>
                          <w:rFonts w:eastAsiaTheme="minorEastAsia" w:hAnsi="Calibri"/>
                          <w:b/>
                          <w:bCs/>
                          <w:color w:val="000000" w:themeColor="text1"/>
                          <w:kern w:val="24"/>
                        </w:rPr>
                        <w:t xml:space="preserve"> </w:t>
                      </w:r>
                      <w:r w:rsidR="00911D7D" w:rsidRPr="00911D7D">
                        <w:rPr>
                          <w:rFonts w:eastAsiaTheme="minorEastAsia" w:hAnsi="Calibri"/>
                          <w:bCs/>
                          <w:color w:val="000000" w:themeColor="text1"/>
                          <w:kern w:val="24"/>
                        </w:rPr>
                        <w:t>of the required</w:t>
                      </w:r>
                      <w:r w:rsidR="00911D7D">
                        <w:rPr>
                          <w:rFonts w:eastAsiaTheme="minorEastAsia" w:hAnsi="Calibri"/>
                          <w:b/>
                          <w:bCs/>
                          <w:color w:val="000000" w:themeColor="text1"/>
                          <w:kern w:val="24"/>
                        </w:rPr>
                        <w:t xml:space="preserve"> </w:t>
                      </w:r>
                      <w:r w:rsidR="00A25BE3">
                        <w:rPr>
                          <w:rFonts w:eastAsiaTheme="minorEastAsia" w:hAnsi="Calibri"/>
                          <w:b/>
                          <w:bCs/>
                          <w:color w:val="000000" w:themeColor="text1"/>
                          <w:kern w:val="24"/>
                        </w:rPr>
                        <w:t xml:space="preserve">creditable </w:t>
                      </w:r>
                      <w:r w:rsidRPr="00541D01">
                        <w:rPr>
                          <w:rFonts w:eastAsiaTheme="minorEastAsia" w:hAnsi="Calibri"/>
                          <w:color w:val="000000" w:themeColor="text1"/>
                          <w:kern w:val="24"/>
                        </w:rPr>
                        <w:t>component</w:t>
                      </w:r>
                      <w:r w:rsidR="00911D7D">
                        <w:rPr>
                          <w:rFonts w:eastAsiaTheme="minorEastAsia" w:hAnsi="Calibri"/>
                          <w:color w:val="000000" w:themeColor="text1"/>
                          <w:kern w:val="24"/>
                        </w:rPr>
                        <w:t>s for the meal to still be reimbursable</w:t>
                      </w:r>
                      <w:r w:rsidRPr="00541D01">
                        <w:rPr>
                          <w:rFonts w:eastAsiaTheme="minorEastAsia" w:hAnsi="Calibri"/>
                          <w:color w:val="000000" w:themeColor="text1"/>
                          <w:kern w:val="24"/>
                        </w:rPr>
                        <w:t>.</w:t>
                      </w:r>
                      <w:r w:rsidRPr="00541D01">
                        <w:rPr>
                          <w:rFonts w:eastAsiaTheme="minorEastAsia" w:hAnsi="Calibri"/>
                          <w:color w:val="000000" w:themeColor="text1"/>
                          <w:kern w:val="24"/>
                          <w:sz w:val="48"/>
                          <w:szCs w:val="48"/>
                        </w:rPr>
                        <w:t xml:space="preserve"> </w:t>
                      </w:r>
                    </w:p>
                    <w:p w14:paraId="42AB050E" w14:textId="77777777" w:rsidR="00541D01" w:rsidRDefault="00541D01"/>
                  </w:txbxContent>
                </v:textbox>
                <w10:wrap type="square" anchorx="margin"/>
              </v:shape>
            </w:pict>
          </mc:Fallback>
        </mc:AlternateContent>
      </w:r>
    </w:p>
    <w:p w14:paraId="35EDB7A3" w14:textId="77777777" w:rsidR="00680F0A" w:rsidRPr="00680F0A" w:rsidRDefault="002055E8" w:rsidP="00680F0A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3993DFC" wp14:editId="68EBB4B3">
                <wp:simplePos x="0" y="0"/>
                <wp:positionH relativeFrom="column">
                  <wp:posOffset>1704975</wp:posOffset>
                </wp:positionH>
                <wp:positionV relativeFrom="paragraph">
                  <wp:posOffset>268605</wp:posOffset>
                </wp:positionV>
                <wp:extent cx="400050" cy="209550"/>
                <wp:effectExtent l="38100" t="0" r="0" b="38100"/>
                <wp:wrapNone/>
                <wp:docPr id="12" name="Arrow: Dow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050" cy="209550"/>
                        </a:xfrm>
                        <a:prstGeom prst="downArrow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8982C" id="Arrow: Down 12" o:spid="_x0000_s1026" type="#_x0000_t67" style="position:absolute;margin-left:134.25pt;margin-top:21.15pt;width:31.5pt;height:16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" adj="10800" fillcolor="#1f3763 [1604]" strokecolor="#2f528f" strokeweight="1pt"/>
            </w:pict>
          </mc:Fallback>
        </mc:AlternateContent>
      </w:r>
    </w:p>
    <w:p w14:paraId="7BAAC1FA" w14:textId="77777777" w:rsidR="00680F0A" w:rsidRPr="00680F0A" w:rsidRDefault="002055E8" w:rsidP="00680F0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B1F5F9" wp14:editId="713617AA">
                <wp:simplePos x="0" y="0"/>
                <wp:positionH relativeFrom="column">
                  <wp:posOffset>371475</wp:posOffset>
                </wp:positionH>
                <wp:positionV relativeFrom="paragraph">
                  <wp:posOffset>202565</wp:posOffset>
                </wp:positionV>
                <wp:extent cx="2962275" cy="466725"/>
                <wp:effectExtent l="0" t="0" r="28575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2275" cy="4667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5E858B" w14:textId="77777777" w:rsidR="00670DD6" w:rsidRDefault="00670DD6" w:rsidP="00670DD6">
                            <w:pPr>
                              <w:jc w:val="center"/>
                            </w:pPr>
                            <w:r>
                              <w:t>Meals are reimbursable (</w:t>
                            </w:r>
                            <w:proofErr w:type="gramStart"/>
                            <w:r>
                              <w:t>whether or not</w:t>
                            </w:r>
                            <w:proofErr w:type="gramEnd"/>
                            <w:r>
                              <w:t xml:space="preserve"> the CACFP meal pattern is me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B1F5F9" id="_x0000_s1035" type="#_x0000_t202" style="position:absolute;margin-left:29.25pt;margin-top:15.95pt;width:233.25pt;height:36.7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" fillcolor="#8eaadb [1940]">
                <v:textbox>
                  <w:txbxContent>
                    <w:p w14:paraId="3E5E858B" w14:textId="77777777" w:rsidR="00670DD6" w:rsidRDefault="00670DD6" w:rsidP="00670DD6">
                      <w:pPr>
                        <w:jc w:val="center"/>
                      </w:pPr>
                      <w:r>
                        <w:t>Meals are reimbursable (</w:t>
                      </w:r>
                      <w:proofErr w:type="gramStart"/>
                      <w:r>
                        <w:t>whether or not</w:t>
                      </w:r>
                      <w:proofErr w:type="gramEnd"/>
                      <w:r>
                        <w:t xml:space="preserve"> the CACFP meal pattern is met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35F0A6" w14:textId="77777777" w:rsidR="00680F0A" w:rsidRPr="00680F0A" w:rsidRDefault="00680F0A" w:rsidP="00680F0A"/>
    <w:p w14:paraId="6F5DF142" w14:textId="77777777" w:rsidR="00680F0A" w:rsidRPr="00680F0A" w:rsidRDefault="002055E8" w:rsidP="00680F0A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946C049" wp14:editId="4A4B7DB2">
                <wp:simplePos x="0" y="0"/>
                <wp:positionH relativeFrom="column">
                  <wp:posOffset>1676400</wp:posOffset>
                </wp:positionH>
                <wp:positionV relativeFrom="paragraph">
                  <wp:posOffset>86995</wp:posOffset>
                </wp:positionV>
                <wp:extent cx="400050" cy="209550"/>
                <wp:effectExtent l="38100" t="0" r="0" b="38100"/>
                <wp:wrapNone/>
                <wp:docPr id="16" name="Arrow: Down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050" cy="209550"/>
                        </a:xfrm>
                        <a:prstGeom prst="downArrow">
                          <a:avLst/>
                        </a:prstGeom>
                        <a:solidFill>
                          <a:srgbClr val="4472C4">
                            <a:lumMod val="50000"/>
                          </a:srgb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D67EC" id="Arrow: Down 16" o:spid="_x0000_s1026" type="#_x0000_t67" style="position:absolute;margin-left:132pt;margin-top:6.85pt;width:31.5pt;height:16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" adj="10800" fillcolor="#203864" strokecolor="#2f528f" strokeweight="1pt"/>
            </w:pict>
          </mc:Fallback>
        </mc:AlternateContent>
      </w:r>
    </w:p>
    <w:p w14:paraId="01FD72D5" w14:textId="77777777" w:rsidR="00680F0A" w:rsidRPr="00680F0A" w:rsidRDefault="002055E8" w:rsidP="00680F0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4336B62A" wp14:editId="24F74832">
                <wp:simplePos x="0" y="0"/>
                <wp:positionH relativeFrom="column">
                  <wp:posOffset>390525</wp:posOffset>
                </wp:positionH>
                <wp:positionV relativeFrom="paragraph">
                  <wp:posOffset>12065</wp:posOffset>
                </wp:positionV>
                <wp:extent cx="2943225" cy="342900"/>
                <wp:effectExtent l="0" t="0" r="28575" b="1905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3225" cy="3429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4BC6EF" w14:textId="77777777" w:rsidR="00680F0A" w:rsidRPr="00680F0A" w:rsidRDefault="00680F0A" w:rsidP="00680F0A">
                            <w:pPr>
                              <w:jc w:val="center"/>
                            </w:pPr>
                            <w:r w:rsidRPr="00680F0A">
                              <w:t xml:space="preserve">Programs must </w:t>
                            </w:r>
                            <w:r w:rsidR="002E1368" w:rsidRPr="00680F0A">
                              <w:t>offer reasonable</w:t>
                            </w:r>
                            <w:r w:rsidRPr="00680F0A">
                              <w:t xml:space="preserve"> modifications.</w:t>
                            </w:r>
                          </w:p>
                          <w:p w14:paraId="5E1B61BD" w14:textId="77777777" w:rsidR="00680F0A" w:rsidRDefault="00680F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36B62A" id="_x0000_s1036" type="#_x0000_t202" style="position:absolute;margin-left:30.75pt;margin-top:.95pt;width:231.75pt;height:27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" fillcolor="#8eaadb [1940]">
                <v:textbox>
                  <w:txbxContent>
                    <w:p w14:paraId="084BC6EF" w14:textId="77777777" w:rsidR="00680F0A" w:rsidRPr="00680F0A" w:rsidRDefault="00680F0A" w:rsidP="00680F0A">
                      <w:pPr>
                        <w:jc w:val="center"/>
                      </w:pPr>
                      <w:r w:rsidRPr="00680F0A">
                        <w:t xml:space="preserve">Programs must </w:t>
                      </w:r>
                      <w:r w:rsidR="002E1368" w:rsidRPr="00680F0A">
                        <w:t>offer reasonable</w:t>
                      </w:r>
                      <w:r w:rsidRPr="00680F0A">
                        <w:t xml:space="preserve"> modifications.</w:t>
                      </w:r>
                    </w:p>
                    <w:p w14:paraId="5E1B61BD" w14:textId="77777777" w:rsidR="00680F0A" w:rsidRDefault="00680F0A"/>
                  </w:txbxContent>
                </v:textbox>
                <w10:wrap type="square"/>
              </v:shape>
            </w:pict>
          </mc:Fallback>
        </mc:AlternateContent>
      </w:r>
    </w:p>
    <w:p w14:paraId="5B818239" w14:textId="77777777" w:rsidR="00680F0A" w:rsidRPr="00680F0A" w:rsidRDefault="00CC76EF" w:rsidP="00680F0A">
      <w:r>
        <w:rPr>
          <w:noProof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3D995EF6" wp14:editId="3EA29BE8">
                <wp:simplePos x="0" y="0"/>
                <wp:positionH relativeFrom="column">
                  <wp:posOffset>3676650</wp:posOffset>
                </wp:positionH>
                <wp:positionV relativeFrom="paragraph">
                  <wp:posOffset>1565275</wp:posOffset>
                </wp:positionV>
                <wp:extent cx="3028950" cy="1752600"/>
                <wp:effectExtent l="38100" t="38100" r="38100" b="3810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8950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FAE03" w14:textId="77777777" w:rsidR="00CC76EF" w:rsidRDefault="002E1368">
                            <w:r w:rsidRPr="00CF3BCA">
                              <w:rPr>
                                <w:b/>
                              </w:rPr>
                              <w:t>General health concerns and personal preferences</w:t>
                            </w:r>
                            <w:r>
                              <w:t xml:space="preserve">, such as a family’s preference that a child eats a gluten-free diet or organic foods because the family believes it is healthier for the child, are </w:t>
                            </w:r>
                            <w:r w:rsidRPr="002E1368">
                              <w:rPr>
                                <w:b/>
                              </w:rPr>
                              <w:t xml:space="preserve">not </w:t>
                            </w:r>
                            <w:r>
                              <w:t xml:space="preserve">disabilities and do not require meal modifications. Refer to back page on how to handle a </w:t>
                            </w:r>
                            <w:r w:rsidR="001D6BB1">
                              <w:t>n</w:t>
                            </w:r>
                            <w:r>
                              <w:t>on-</w:t>
                            </w:r>
                            <w:r w:rsidR="001D6BB1">
                              <w:t>d</w:t>
                            </w:r>
                            <w:r>
                              <w:t xml:space="preserve">isability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995EF6" id="_x0000_t202" coordsize="21600,21600" o:spt="202" path="m,l,21600r21600,l21600,xe">
                <v:stroke joinstyle="miter"/>
                <v:path gradientshapeok="t" o:connecttype="rect"/>
              </v:shapetype>
              <v:shape id="_x0000_s1037" type="#_x0000_t202" style="position:absolute;margin-left:289.5pt;margin-top:123.25pt;width:238.5pt;height:138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" strokecolor="#4472c4 [3204]" strokeweight="6pt">
                <v:textbox>
                  <w:txbxContent>
                    <w:p w14:paraId="6EFFAE03" w14:textId="77777777" w:rsidR="00CC76EF" w:rsidRDefault="002E1368">
                      <w:r w:rsidRPr="00CF3BCA">
                        <w:rPr>
                          <w:b/>
                        </w:rPr>
                        <w:t>General health concerns and personal preferences</w:t>
                      </w:r>
                      <w:r>
                        <w:t xml:space="preserve">, such as a family’s preference that a child eats a gluten-free diet or organic foods because the family believes it is healthier for the child, are </w:t>
                      </w:r>
                      <w:r w:rsidRPr="002E1368">
                        <w:rPr>
                          <w:b/>
                        </w:rPr>
                        <w:t xml:space="preserve">not </w:t>
                      </w:r>
                      <w:r>
                        <w:t xml:space="preserve">disabilities and do not require meal modifications. Refer to back page on how to handle a </w:t>
                      </w:r>
                      <w:r w:rsidR="001D6BB1">
                        <w:t>n</w:t>
                      </w:r>
                      <w:r>
                        <w:t>on-</w:t>
                      </w:r>
                      <w:r w:rsidR="001D6BB1">
                        <w:t>d</w:t>
                      </w:r>
                      <w:r>
                        <w:t xml:space="preserve">isability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055E8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54D60E1" wp14:editId="548A5A33">
                <wp:simplePos x="0" y="0"/>
                <wp:positionH relativeFrom="margin">
                  <wp:posOffset>361950</wp:posOffset>
                </wp:positionH>
                <wp:positionV relativeFrom="paragraph">
                  <wp:posOffset>391160</wp:posOffset>
                </wp:positionV>
                <wp:extent cx="2962275" cy="2924175"/>
                <wp:effectExtent l="38100" t="38100" r="47625" b="4762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2275" cy="2924175"/>
                        </a:xfrm>
                        <a:prstGeom prst="rect">
                          <a:avLst/>
                        </a:prstGeom>
                        <a:ln w="76200"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70E896" w14:textId="77777777" w:rsidR="00670DD6" w:rsidRPr="00680F0A" w:rsidRDefault="00670DD6">
                            <w:pPr>
                              <w:rPr>
                                <w:b/>
                              </w:rPr>
                            </w:pPr>
                            <w:r w:rsidRPr="00680F0A">
                              <w:rPr>
                                <w:b/>
                              </w:rPr>
                              <w:t>Reasonable Modifications include:</w:t>
                            </w:r>
                          </w:p>
                          <w:p w14:paraId="3B97A76C" w14:textId="77777777" w:rsidR="00670DD6" w:rsidRDefault="00CF3BCA" w:rsidP="007654E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Working with a family to determine a reasonable modification, not the exact one requested, to accommodate a person’s disability (</w:t>
                            </w:r>
                            <w:r w:rsidR="007654E6">
                              <w:t>E</w:t>
                            </w:r>
                            <w:r>
                              <w:t>x</w:t>
                            </w:r>
                            <w:r w:rsidR="007654E6">
                              <w:t xml:space="preserve">. </w:t>
                            </w:r>
                            <w:r>
                              <w:t>N</w:t>
                            </w:r>
                            <w:r w:rsidR="007654E6">
                              <w:t xml:space="preserve">ot required to provide a particular brand </w:t>
                            </w:r>
                            <w:r>
                              <w:t>name but</w:t>
                            </w:r>
                            <w:r w:rsidR="007654E6">
                              <w:t xml:space="preserve"> must offer a substitute that does not contain the specific allergen</w:t>
                            </w:r>
                            <w:r>
                              <w:t>).</w:t>
                            </w:r>
                          </w:p>
                          <w:p w14:paraId="43FEA769" w14:textId="77777777" w:rsidR="007654E6" w:rsidRDefault="00CF3BCA" w:rsidP="007654E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Changes</w:t>
                            </w:r>
                            <w:r w:rsidR="007654E6">
                              <w:t xml:space="preserve"> to more than one meal component</w:t>
                            </w:r>
                          </w:p>
                          <w:p w14:paraId="1B69446F" w14:textId="77777777" w:rsidR="007654E6" w:rsidRDefault="007654E6" w:rsidP="007654E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Programs </w:t>
                            </w:r>
                            <w:r w:rsidR="00CF3BCA">
                              <w:t>that</w:t>
                            </w:r>
                            <w:r>
                              <w:t xml:space="preserve"> </w:t>
                            </w:r>
                            <w:r w:rsidRPr="007654E6">
                              <w:rPr>
                                <w:b/>
                                <w:u w:val="single"/>
                              </w:rPr>
                              <w:t>never require</w:t>
                            </w:r>
                            <w:r>
                              <w:t xml:space="preserve"> the family to provide the accommodation</w:t>
                            </w:r>
                          </w:p>
                          <w:p w14:paraId="30730F45" w14:textId="77777777" w:rsidR="007654E6" w:rsidRDefault="007654E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D60E1" id="_x0000_s1038" type="#_x0000_t202" style="position:absolute;margin-left:28.5pt;margin-top:30.8pt;width:233.25pt;height:230.2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" fillcolor="white [3201]" strokecolor="#4472c4 [3204]" strokeweight="6pt">
                <v:textbox>
                  <w:txbxContent>
                    <w:p w14:paraId="3970E896" w14:textId="77777777" w:rsidR="00670DD6" w:rsidRPr="00680F0A" w:rsidRDefault="00670DD6">
                      <w:pPr>
                        <w:rPr>
                          <w:b/>
                        </w:rPr>
                      </w:pPr>
                      <w:r w:rsidRPr="00680F0A">
                        <w:rPr>
                          <w:b/>
                        </w:rPr>
                        <w:t>Reasonable Modifications include:</w:t>
                      </w:r>
                    </w:p>
                    <w:p w14:paraId="3B97A76C" w14:textId="77777777" w:rsidR="00670DD6" w:rsidRDefault="00CF3BCA" w:rsidP="007654E6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Working with a family to determine a reasonable modification, not the exact one requested, to accommodate a person’s disability (</w:t>
                      </w:r>
                      <w:r w:rsidR="007654E6">
                        <w:t>E</w:t>
                      </w:r>
                      <w:r>
                        <w:t>x</w:t>
                      </w:r>
                      <w:r w:rsidR="007654E6">
                        <w:t xml:space="preserve">. </w:t>
                      </w:r>
                      <w:r>
                        <w:t>N</w:t>
                      </w:r>
                      <w:r w:rsidR="007654E6">
                        <w:t xml:space="preserve">ot required to provide a particular brand </w:t>
                      </w:r>
                      <w:r>
                        <w:t>name but</w:t>
                      </w:r>
                      <w:r w:rsidR="007654E6">
                        <w:t xml:space="preserve"> must offer a substitute that does not contain the specific allergen</w:t>
                      </w:r>
                      <w:r>
                        <w:t>).</w:t>
                      </w:r>
                    </w:p>
                    <w:p w14:paraId="43FEA769" w14:textId="77777777" w:rsidR="007654E6" w:rsidRDefault="00CF3BCA" w:rsidP="007654E6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Changes</w:t>
                      </w:r>
                      <w:r w:rsidR="007654E6">
                        <w:t xml:space="preserve"> to more than one meal component</w:t>
                      </w:r>
                    </w:p>
                    <w:p w14:paraId="1B69446F" w14:textId="77777777" w:rsidR="007654E6" w:rsidRDefault="007654E6" w:rsidP="007654E6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Programs </w:t>
                      </w:r>
                      <w:r w:rsidR="00CF3BCA">
                        <w:t>that</w:t>
                      </w:r>
                      <w:r>
                        <w:t xml:space="preserve"> </w:t>
                      </w:r>
                      <w:r w:rsidRPr="007654E6">
                        <w:rPr>
                          <w:b/>
                          <w:u w:val="single"/>
                        </w:rPr>
                        <w:t>never require</w:t>
                      </w:r>
                      <w:r>
                        <w:t xml:space="preserve"> the family to provide the accommodation</w:t>
                      </w:r>
                    </w:p>
                    <w:p w14:paraId="30730F45" w14:textId="77777777" w:rsidR="007654E6" w:rsidRDefault="007654E6"/>
                  </w:txbxContent>
                </v:textbox>
                <w10:wrap type="square" anchorx="margin"/>
              </v:shape>
            </w:pict>
          </mc:Fallback>
        </mc:AlternateContent>
      </w:r>
    </w:p>
    <w:p w14:paraId="491DA5B4" w14:textId="77777777" w:rsidR="00680F0A" w:rsidRPr="00680F0A" w:rsidRDefault="00CF3BCA" w:rsidP="00680F0A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5AB334C9" wp14:editId="27FCF031">
                <wp:simplePos x="0" y="0"/>
                <wp:positionH relativeFrom="column">
                  <wp:posOffset>523875</wp:posOffset>
                </wp:positionH>
                <wp:positionV relativeFrom="paragraph">
                  <wp:posOffset>10160</wp:posOffset>
                </wp:positionV>
                <wp:extent cx="2360930" cy="1404620"/>
                <wp:effectExtent l="0" t="0" r="19050" b="2095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2E3400" w14:textId="77777777" w:rsidR="00A25BE3" w:rsidRPr="00A25BE3" w:rsidRDefault="00A25BE3" w:rsidP="00A25BE3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A25BE3">
                              <w:rPr>
                                <w:b/>
                                <w:sz w:val="28"/>
                                <w:szCs w:val="28"/>
                              </w:rPr>
                              <w:t>NOT A DISABILITY</w:t>
                            </w:r>
                          </w:p>
                          <w:p w14:paraId="0E8DA7F7" w14:textId="77777777" w:rsidR="00A25BE3" w:rsidRDefault="00A25BE3" w:rsidP="00A25BE3">
                            <w:pPr>
                              <w:jc w:val="center"/>
                            </w:pPr>
                            <w:r>
                              <w:t>(non-disability special dietary need reques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AB334C9" id="_x0000_s1039" type="#_x0000_t202" style="position:absolute;margin-left:41.25pt;margin-top:.8pt;width:185.9pt;height:110.6pt;z-index:2516951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" fillcolor="#ffc000 [3207]">
                <v:textbox style="mso-fit-shape-to-text:t">
                  <w:txbxContent>
                    <w:p w14:paraId="332E3400" w14:textId="77777777" w:rsidR="00A25BE3" w:rsidRPr="00A25BE3" w:rsidRDefault="00A25BE3" w:rsidP="00A25BE3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A25BE3">
                        <w:rPr>
                          <w:b/>
                          <w:sz w:val="28"/>
                          <w:szCs w:val="28"/>
                        </w:rPr>
                        <w:t>NOT A DISABILITY</w:t>
                      </w:r>
                    </w:p>
                    <w:p w14:paraId="0E8DA7F7" w14:textId="77777777" w:rsidR="00A25BE3" w:rsidRDefault="00A25BE3" w:rsidP="00A25BE3">
                      <w:pPr>
                        <w:jc w:val="center"/>
                      </w:pPr>
                      <w:r>
                        <w:t>(non-disability special dietary need request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055E8">
        <w:rPr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2D97543B" wp14:editId="21871967">
                <wp:simplePos x="0" y="0"/>
                <wp:positionH relativeFrom="margin">
                  <wp:posOffset>4191000</wp:posOffset>
                </wp:positionH>
                <wp:positionV relativeFrom="paragraph">
                  <wp:posOffset>0</wp:posOffset>
                </wp:positionV>
                <wp:extent cx="2562225" cy="1404620"/>
                <wp:effectExtent l="38100" t="38100" r="47625" b="4254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>
                          <a:solidFill>
                            <a:schemeClr val="accent4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B6DAB" w14:textId="77777777" w:rsidR="00935C54" w:rsidRPr="00DB50C7" w:rsidRDefault="00935C54">
                            <w:pPr>
                              <w:rPr>
                                <w:b/>
                                <w:u w:val="single"/>
                              </w:rPr>
                            </w:pPr>
                            <w:r w:rsidRPr="00DB50C7">
                              <w:rPr>
                                <w:b/>
                                <w:u w:val="single"/>
                              </w:rPr>
                              <w:t>Written Statement from family:</w:t>
                            </w:r>
                          </w:p>
                          <w:p w14:paraId="485B046D" w14:textId="77777777" w:rsidR="00935C54" w:rsidRDefault="00935C54" w:rsidP="00935C54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>Identifies the non-disability special dietary need, including foods not to be served and allowable substitutions</w:t>
                            </w:r>
                            <w:r w:rsidR="001D6BB1">
                              <w:t>.</w:t>
                            </w:r>
                          </w:p>
                          <w:p w14:paraId="66C59220" w14:textId="77777777" w:rsidR="00935C54" w:rsidRDefault="00DB50C7" w:rsidP="00935C54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>May include a statement that the family chooses to provide foods (if applicable)</w:t>
                            </w:r>
                            <w:r w:rsidR="001D6BB1">
                              <w:t>.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97543B" id="_x0000_s1040" type="#_x0000_t202" style="position:absolute;margin-left:330pt;margin-top:0;width:201.75pt;height:110.6pt;z-index:2517135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" strokecolor="#bf8f00 [2407]" strokeweight="6pt">
                <v:textbox style="mso-fit-shape-to-text:t">
                  <w:txbxContent>
                    <w:p w14:paraId="246B6DAB" w14:textId="77777777" w:rsidR="00935C54" w:rsidRPr="00DB50C7" w:rsidRDefault="00935C54">
                      <w:pPr>
                        <w:rPr>
                          <w:b/>
                          <w:u w:val="single"/>
                        </w:rPr>
                      </w:pPr>
                      <w:r w:rsidRPr="00DB50C7">
                        <w:rPr>
                          <w:b/>
                          <w:u w:val="single"/>
                        </w:rPr>
                        <w:t>Written Statement from family:</w:t>
                      </w:r>
                    </w:p>
                    <w:p w14:paraId="485B046D" w14:textId="77777777" w:rsidR="00935C54" w:rsidRDefault="00935C54" w:rsidP="00935C54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>
                        <w:t>Identifies the non-disability special dietary need, including foods not to be served and allowable substitutions</w:t>
                      </w:r>
                      <w:r w:rsidR="001D6BB1">
                        <w:t>.</w:t>
                      </w:r>
                    </w:p>
                    <w:p w14:paraId="66C59220" w14:textId="77777777" w:rsidR="00935C54" w:rsidRDefault="00DB50C7" w:rsidP="00935C54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>
                        <w:t>May include a statement that the family chooses to provide foods (if applicable)</w:t>
                      </w:r>
                      <w:r w:rsidR="001D6BB1">
                        <w:t>.</w:t>
                      </w:r>
                      <w: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483CF3C" w14:textId="77777777" w:rsidR="00680F0A" w:rsidRPr="00680F0A" w:rsidRDefault="00680F0A" w:rsidP="00680F0A"/>
    <w:p w14:paraId="0FB20312" w14:textId="77777777" w:rsidR="00680F0A" w:rsidRPr="00680F0A" w:rsidRDefault="00BD6CE6" w:rsidP="00680F0A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56E64036" wp14:editId="5A3A2F82">
                <wp:simplePos x="0" y="0"/>
                <wp:positionH relativeFrom="margin">
                  <wp:posOffset>-114300</wp:posOffset>
                </wp:positionH>
                <wp:positionV relativeFrom="paragraph">
                  <wp:posOffset>1590040</wp:posOffset>
                </wp:positionV>
                <wp:extent cx="4038600" cy="428625"/>
                <wp:effectExtent l="0" t="0" r="19050" b="28575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0" cy="4286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34244E" w14:textId="77777777" w:rsidR="00A25BE3" w:rsidRDefault="00A25BE3" w:rsidP="00A25BE3">
                            <w:pPr>
                              <w:jc w:val="center"/>
                            </w:pPr>
                            <w:r>
                              <w:t>Programs are not required, but may choose to accommodate reque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E64036" id="_x0000_s1041" type="#_x0000_t202" style="position:absolute;margin-left:-9pt;margin-top:125.2pt;width:318pt;height:33.7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" fillcolor="#ffe599 [1303]">
                <v:textbox>
                  <w:txbxContent>
                    <w:p w14:paraId="5834244E" w14:textId="77777777" w:rsidR="00A25BE3" w:rsidRDefault="00A25BE3" w:rsidP="00A25BE3">
                      <w:pPr>
                        <w:jc w:val="center"/>
                      </w:pPr>
                      <w:r>
                        <w:t>Programs are not required, but may choose to accommodate reques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81566"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053D6A8B" wp14:editId="202D0195">
                <wp:simplePos x="0" y="0"/>
                <wp:positionH relativeFrom="page">
                  <wp:posOffset>400050</wp:posOffset>
                </wp:positionH>
                <wp:positionV relativeFrom="paragraph">
                  <wp:posOffset>5988685</wp:posOffset>
                </wp:positionV>
                <wp:extent cx="4000500" cy="1971675"/>
                <wp:effectExtent l="38100" t="38100" r="38100" b="47625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1971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>
                          <a:solidFill>
                            <a:schemeClr val="accent4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59B290" w14:textId="77777777" w:rsidR="00935C54" w:rsidRDefault="00935C54">
                            <w:pPr>
                              <w:rPr>
                                <w:b/>
                              </w:rPr>
                            </w:pPr>
                            <w:r w:rsidRPr="00935C54">
                              <w:rPr>
                                <w:b/>
                              </w:rPr>
                              <w:t>Request for ethnic, religious, vegetarian reasons:</w:t>
                            </w:r>
                          </w:p>
                          <w:p w14:paraId="6424208B" w14:textId="77777777" w:rsidR="00935C54" w:rsidRPr="00935C54" w:rsidRDefault="00935C54" w:rsidP="00935C5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r w:rsidRPr="00935C54">
                              <w:t>Programs may choose to supply creditable food(s) and/or creditable beverage substitute</w:t>
                            </w:r>
                            <w:r w:rsidR="001D6BB1">
                              <w:t xml:space="preserve">s that </w:t>
                            </w:r>
                            <w:r w:rsidRPr="00935C54">
                              <w:t>can be claimed for reimbursement</w:t>
                            </w:r>
                            <w:r w:rsidR="001D6BB1">
                              <w:t>.</w:t>
                            </w:r>
                          </w:p>
                          <w:p w14:paraId="5901535B" w14:textId="77777777" w:rsidR="00935C54" w:rsidRPr="00935C54" w:rsidRDefault="00DB50C7" w:rsidP="00935C5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r>
                              <w:t>Families</w:t>
                            </w:r>
                            <w:r w:rsidR="00935C54" w:rsidRPr="00935C54">
                              <w:t xml:space="preserve"> may choose to provide </w:t>
                            </w:r>
                            <w:r w:rsidR="00935C54" w:rsidRPr="001D6BB1">
                              <w:rPr>
                                <w:b/>
                                <w:u w:val="single"/>
                              </w:rPr>
                              <w:t>ONE</w:t>
                            </w:r>
                            <w:r w:rsidR="00935C54" w:rsidRPr="00935C54">
                              <w:t xml:space="preserve"> creditable component; the Program must supply </w:t>
                            </w:r>
                            <w:r w:rsidR="001D6BB1" w:rsidRPr="001D6BB1">
                              <w:rPr>
                                <w:b/>
                                <w:u w:val="single"/>
                              </w:rPr>
                              <w:t>ALL</w:t>
                            </w:r>
                            <w:r w:rsidR="00935C54" w:rsidRPr="00935C54">
                              <w:t xml:space="preserve"> other components with creditable foods. Meals and snacks can be claimed for reimbursement</w:t>
                            </w:r>
                            <w:r w:rsidR="001D6BB1">
                              <w:t>.</w:t>
                            </w:r>
                          </w:p>
                          <w:p w14:paraId="22E7A240" w14:textId="77777777" w:rsidR="00935C54" w:rsidRDefault="00935C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D6A8B" id="_x0000_s1042" type="#_x0000_t202" style="position:absolute;margin-left:31.5pt;margin-top:471.55pt;width:315pt;height:155.2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" strokecolor="#bf8f00 [2407]" strokeweight="6pt">
                <v:textbox>
                  <w:txbxContent>
                    <w:p w14:paraId="3859B290" w14:textId="77777777" w:rsidR="00935C54" w:rsidRDefault="00935C54">
                      <w:pPr>
                        <w:rPr>
                          <w:b/>
                        </w:rPr>
                      </w:pPr>
                      <w:r w:rsidRPr="00935C54">
                        <w:rPr>
                          <w:b/>
                        </w:rPr>
                        <w:t>Request for ethnic, religious, vegetarian reasons:</w:t>
                      </w:r>
                    </w:p>
                    <w:p w14:paraId="6424208B" w14:textId="77777777" w:rsidR="00935C54" w:rsidRPr="00935C54" w:rsidRDefault="00935C54" w:rsidP="00935C54">
                      <w:pPr>
                        <w:pStyle w:val="ListParagraph"/>
                        <w:numPr>
                          <w:ilvl w:val="0"/>
                          <w:numId w:val="5"/>
                        </w:numPr>
                      </w:pPr>
                      <w:r w:rsidRPr="00935C54">
                        <w:t>Programs may choose to supply creditable food(s) and/or creditable beverage substitute</w:t>
                      </w:r>
                      <w:r w:rsidR="001D6BB1">
                        <w:t xml:space="preserve">s that </w:t>
                      </w:r>
                      <w:r w:rsidRPr="00935C54">
                        <w:t>can be claimed for reimbursement</w:t>
                      </w:r>
                      <w:r w:rsidR="001D6BB1">
                        <w:t>.</w:t>
                      </w:r>
                    </w:p>
                    <w:p w14:paraId="5901535B" w14:textId="77777777" w:rsidR="00935C54" w:rsidRPr="00935C54" w:rsidRDefault="00DB50C7" w:rsidP="00935C54">
                      <w:pPr>
                        <w:pStyle w:val="ListParagraph"/>
                        <w:numPr>
                          <w:ilvl w:val="0"/>
                          <w:numId w:val="5"/>
                        </w:numPr>
                      </w:pPr>
                      <w:r>
                        <w:t>Families</w:t>
                      </w:r>
                      <w:r w:rsidR="00935C54" w:rsidRPr="00935C54">
                        <w:t xml:space="preserve"> may choose to provide </w:t>
                      </w:r>
                      <w:r w:rsidR="00935C54" w:rsidRPr="001D6BB1">
                        <w:rPr>
                          <w:b/>
                          <w:u w:val="single"/>
                        </w:rPr>
                        <w:t>ONE</w:t>
                      </w:r>
                      <w:r w:rsidR="00935C54" w:rsidRPr="00935C54">
                        <w:t xml:space="preserve"> creditable component; the Program must supply </w:t>
                      </w:r>
                      <w:r w:rsidR="001D6BB1" w:rsidRPr="001D6BB1">
                        <w:rPr>
                          <w:b/>
                          <w:u w:val="single"/>
                        </w:rPr>
                        <w:t>ALL</w:t>
                      </w:r>
                      <w:r w:rsidR="00935C54" w:rsidRPr="00935C54">
                        <w:t xml:space="preserve"> other components with creditable foods. Meals and snacks can be claimed for reimbursement</w:t>
                      </w:r>
                      <w:r w:rsidR="001D6BB1">
                        <w:t>.</w:t>
                      </w:r>
                    </w:p>
                    <w:p w14:paraId="22E7A240" w14:textId="77777777" w:rsidR="00935C54" w:rsidRDefault="00935C54"/>
                  </w:txbxContent>
                </v:textbox>
                <w10:wrap type="square" anchorx="page"/>
              </v:shape>
            </w:pict>
          </mc:Fallback>
        </mc:AlternateContent>
      </w:r>
      <w:r w:rsidR="00D81566"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79A2759C" wp14:editId="6886E29F">
                <wp:simplePos x="0" y="0"/>
                <wp:positionH relativeFrom="column">
                  <wp:posOffset>-66675</wp:posOffset>
                </wp:positionH>
                <wp:positionV relativeFrom="paragraph">
                  <wp:posOffset>3200400</wp:posOffset>
                </wp:positionV>
                <wp:extent cx="4019550" cy="2638425"/>
                <wp:effectExtent l="38100" t="38100" r="38100" b="4762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9550" cy="2638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>
                          <a:solidFill>
                            <a:schemeClr val="accent4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C23AA2" w14:textId="77777777" w:rsidR="00A716FE" w:rsidRPr="00A716FE" w:rsidRDefault="00A716FE">
                            <w:pPr>
                              <w:rPr>
                                <w:b/>
                              </w:rPr>
                            </w:pPr>
                            <w:r w:rsidRPr="00A716FE">
                              <w:rPr>
                                <w:b/>
                              </w:rPr>
                              <w:t>Examples of non-disability special dietary need requests:</w:t>
                            </w:r>
                          </w:p>
                          <w:p w14:paraId="4050255B" w14:textId="77777777" w:rsidR="00CF3BCA" w:rsidRDefault="00A716FE" w:rsidP="00CF3BCA">
                            <w:r>
                              <w:t xml:space="preserve">The following beverages are </w:t>
                            </w:r>
                            <w:r w:rsidRPr="00A716FE">
                              <w:rPr>
                                <w:b/>
                              </w:rPr>
                              <w:t>not</w:t>
                            </w:r>
                            <w:r>
                              <w:t xml:space="preserve"> creditable</w:t>
                            </w:r>
                            <w:r w:rsidR="00CF3BCA">
                              <w:t>:</w:t>
                            </w:r>
                          </w:p>
                          <w:p w14:paraId="5DB5D8FE" w14:textId="77777777" w:rsidR="00A716FE" w:rsidRDefault="00A716FE" w:rsidP="00CF3BCA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</w:pPr>
                            <w:r>
                              <w:t xml:space="preserve">Non-dairy beverage </w:t>
                            </w:r>
                            <w:r w:rsidRPr="00CF3BCA">
                              <w:rPr>
                                <w:b/>
                                <w:u w:val="single"/>
                              </w:rPr>
                              <w:t>not nutritionally equivalent</w:t>
                            </w:r>
                            <w:r>
                              <w:t xml:space="preserve"> to cow’s milk including almond, cashew, coconut, hemp, oat and rice milk</w:t>
                            </w:r>
                          </w:p>
                          <w:p w14:paraId="2452664F" w14:textId="77777777" w:rsidR="00A716FE" w:rsidRDefault="00A716FE" w:rsidP="00A716F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2 % milk</w:t>
                            </w:r>
                            <w:r w:rsidR="00935C54">
                              <w:t xml:space="preserve"> </w:t>
                            </w:r>
                          </w:p>
                          <w:p w14:paraId="082BBCF8" w14:textId="77777777" w:rsidR="00935C54" w:rsidRDefault="00935C54" w:rsidP="00A716F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Whole milk after the age of 2</w:t>
                            </w:r>
                          </w:p>
                          <w:p w14:paraId="10FD2886" w14:textId="77777777" w:rsidR="00A716FE" w:rsidRDefault="00A716FE" w:rsidP="00A716F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Water</w:t>
                            </w:r>
                          </w:p>
                          <w:p w14:paraId="5B085985" w14:textId="77777777" w:rsidR="00CF3BCA" w:rsidRDefault="00CF3BCA" w:rsidP="00CF3BCA">
                            <w:r>
                              <w:t>When served in place of milk,</w:t>
                            </w:r>
                            <w:r w:rsidR="001D6BB1">
                              <w:t xml:space="preserve"> </w:t>
                            </w:r>
                            <w:r>
                              <w:t xml:space="preserve">meals </w:t>
                            </w:r>
                            <w:r w:rsidR="001D6BB1">
                              <w:t>or</w:t>
                            </w:r>
                            <w:r>
                              <w:t xml:space="preserve"> </w:t>
                            </w:r>
                            <w:r w:rsidR="001D6BB1">
                              <w:t>snacks</w:t>
                            </w:r>
                            <w:r w:rsidR="001D6BB1" w:rsidRPr="00CF3BCA">
                              <w:rPr>
                                <w:b/>
                              </w:rPr>
                              <w:t xml:space="preserve"> </w:t>
                            </w:r>
                            <w:r w:rsidRPr="00CF3BCA">
                              <w:rPr>
                                <w:b/>
                              </w:rPr>
                              <w:t>cannot</w:t>
                            </w:r>
                            <w:r>
                              <w:t xml:space="preserve"> be claimed for reimbursement. </w:t>
                            </w:r>
                          </w:p>
                          <w:p w14:paraId="6A5F3009" w14:textId="77777777" w:rsidR="00A716FE" w:rsidRDefault="00A716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2759C" id="_x0000_s1043" type="#_x0000_t202" style="position:absolute;margin-left:-5.25pt;margin-top:252pt;width:316.5pt;height:207.7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" strokecolor="#bf8f00 [2407]" strokeweight="6pt">
                <v:textbox>
                  <w:txbxContent>
                    <w:p w14:paraId="12C23AA2" w14:textId="77777777" w:rsidR="00A716FE" w:rsidRPr="00A716FE" w:rsidRDefault="00A716FE">
                      <w:pPr>
                        <w:rPr>
                          <w:b/>
                        </w:rPr>
                      </w:pPr>
                      <w:r w:rsidRPr="00A716FE">
                        <w:rPr>
                          <w:b/>
                        </w:rPr>
                        <w:t>Examples of non-disability special dietary need requests:</w:t>
                      </w:r>
                    </w:p>
                    <w:p w14:paraId="4050255B" w14:textId="77777777" w:rsidR="00CF3BCA" w:rsidRDefault="00A716FE" w:rsidP="00CF3BCA">
                      <w:r>
                        <w:t xml:space="preserve">The following beverages are </w:t>
                      </w:r>
                      <w:r w:rsidRPr="00A716FE">
                        <w:rPr>
                          <w:b/>
                        </w:rPr>
                        <w:t>not</w:t>
                      </w:r>
                      <w:r>
                        <w:t xml:space="preserve"> creditable</w:t>
                      </w:r>
                      <w:r w:rsidR="00CF3BCA">
                        <w:t>:</w:t>
                      </w:r>
                    </w:p>
                    <w:p w14:paraId="5DB5D8FE" w14:textId="77777777" w:rsidR="00A716FE" w:rsidRDefault="00A716FE" w:rsidP="00CF3BCA">
                      <w:pPr>
                        <w:pStyle w:val="ListParagraph"/>
                        <w:numPr>
                          <w:ilvl w:val="0"/>
                          <w:numId w:val="10"/>
                        </w:numPr>
                      </w:pPr>
                      <w:r>
                        <w:t xml:space="preserve">Non-dairy beverage </w:t>
                      </w:r>
                      <w:r w:rsidRPr="00CF3BCA">
                        <w:rPr>
                          <w:b/>
                          <w:u w:val="single"/>
                        </w:rPr>
                        <w:t>not nutritionally equivalent</w:t>
                      </w:r>
                      <w:r>
                        <w:t xml:space="preserve"> to cow’s milk including almond, cashew, coconut, hemp, oat and rice milk</w:t>
                      </w:r>
                    </w:p>
                    <w:p w14:paraId="2452664F" w14:textId="77777777" w:rsidR="00A716FE" w:rsidRDefault="00A716FE" w:rsidP="00A716FE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2 % milk</w:t>
                      </w:r>
                      <w:r w:rsidR="00935C54">
                        <w:t xml:space="preserve"> </w:t>
                      </w:r>
                    </w:p>
                    <w:p w14:paraId="082BBCF8" w14:textId="77777777" w:rsidR="00935C54" w:rsidRDefault="00935C54" w:rsidP="00A716FE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Whole milk after the age of 2</w:t>
                      </w:r>
                    </w:p>
                    <w:p w14:paraId="10FD2886" w14:textId="77777777" w:rsidR="00A716FE" w:rsidRDefault="00A716FE" w:rsidP="00A716FE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Water</w:t>
                      </w:r>
                    </w:p>
                    <w:p w14:paraId="5B085985" w14:textId="77777777" w:rsidR="00CF3BCA" w:rsidRDefault="00CF3BCA" w:rsidP="00CF3BCA">
                      <w:r>
                        <w:t>When served in place of milk,</w:t>
                      </w:r>
                      <w:r w:rsidR="001D6BB1">
                        <w:t xml:space="preserve"> </w:t>
                      </w:r>
                      <w:r>
                        <w:t xml:space="preserve">meals </w:t>
                      </w:r>
                      <w:r w:rsidR="001D6BB1">
                        <w:t>or</w:t>
                      </w:r>
                      <w:r>
                        <w:t xml:space="preserve"> </w:t>
                      </w:r>
                      <w:r w:rsidR="001D6BB1">
                        <w:t>snacks</w:t>
                      </w:r>
                      <w:r w:rsidR="001D6BB1" w:rsidRPr="00CF3BCA">
                        <w:rPr>
                          <w:b/>
                        </w:rPr>
                        <w:t xml:space="preserve"> </w:t>
                      </w:r>
                      <w:r w:rsidRPr="00CF3BCA">
                        <w:rPr>
                          <w:b/>
                        </w:rPr>
                        <w:t>cannot</w:t>
                      </w:r>
                      <w:r>
                        <w:t xml:space="preserve"> be claimed for reimbursement. </w:t>
                      </w:r>
                    </w:p>
                    <w:p w14:paraId="6A5F3009" w14:textId="77777777" w:rsidR="00A716FE" w:rsidRDefault="00A716FE"/>
                  </w:txbxContent>
                </v:textbox>
                <w10:wrap type="square"/>
              </v:shape>
            </w:pict>
          </mc:Fallback>
        </mc:AlternateContent>
      </w:r>
      <w:r w:rsidR="001D6BB1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2C48A578" wp14:editId="7A00CA67">
                <wp:simplePos x="0" y="0"/>
                <wp:positionH relativeFrom="margin">
                  <wp:posOffset>4210050</wp:posOffset>
                </wp:positionH>
                <wp:positionV relativeFrom="paragraph">
                  <wp:posOffset>1438275</wp:posOffset>
                </wp:positionV>
                <wp:extent cx="2514600" cy="2800350"/>
                <wp:effectExtent l="38100" t="38100" r="38100" b="3810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280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>
                          <a:solidFill>
                            <a:schemeClr val="accent4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7007A" w14:textId="77777777" w:rsidR="00A25BE3" w:rsidRDefault="00DB50C7" w:rsidP="00A25BE3">
                            <w:pPr>
                              <w:rPr>
                                <w:b/>
                                <w:u w:val="single"/>
                              </w:rPr>
                            </w:pPr>
                            <w:r>
                              <w:rPr>
                                <w:b/>
                                <w:u w:val="single"/>
                              </w:rPr>
                              <w:t>Family</w:t>
                            </w:r>
                            <w:r w:rsidR="00935C54" w:rsidRPr="00935C54">
                              <w:rPr>
                                <w:b/>
                                <w:u w:val="single"/>
                              </w:rPr>
                              <w:t xml:space="preserve"> Provided Component</w:t>
                            </w:r>
                            <w:r w:rsidR="00935C54">
                              <w:rPr>
                                <w:b/>
                                <w:u w:val="single"/>
                              </w:rPr>
                              <w:t>:</w:t>
                            </w:r>
                          </w:p>
                          <w:p w14:paraId="3C0A3557" w14:textId="77777777" w:rsidR="00935C54" w:rsidRDefault="00935C54" w:rsidP="00A25BE3">
                            <w:r>
                              <w:t xml:space="preserve">Families </w:t>
                            </w:r>
                            <w:r w:rsidRPr="00DB50C7">
                              <w:rPr>
                                <w:b/>
                                <w:i/>
                              </w:rPr>
                              <w:t>may</w:t>
                            </w:r>
                            <w:r>
                              <w:t xml:space="preserve"> choose to provide </w:t>
                            </w:r>
                            <w:r w:rsidRPr="00DB50C7">
                              <w:rPr>
                                <w:b/>
                                <w:u w:val="single"/>
                              </w:rPr>
                              <w:t>one creditable component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 w:rsidRPr="00935C54">
                              <w:t>towards a reimbursable meal for a non-disability special dietary need</w:t>
                            </w:r>
                            <w:r>
                              <w:t>.</w:t>
                            </w:r>
                          </w:p>
                          <w:p w14:paraId="6EAD2F75" w14:textId="77777777" w:rsidR="00935C54" w:rsidRDefault="00935C54" w:rsidP="00935C5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Religious</w:t>
                            </w:r>
                          </w:p>
                          <w:p w14:paraId="05028814" w14:textId="77777777" w:rsidR="00935C54" w:rsidRDefault="00935C54" w:rsidP="00935C5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Ethnic</w:t>
                            </w:r>
                          </w:p>
                          <w:p w14:paraId="4D2B2262" w14:textId="77777777" w:rsidR="00935C54" w:rsidRDefault="00935C54" w:rsidP="00935C5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Lifestyle preference</w:t>
                            </w:r>
                          </w:p>
                          <w:p w14:paraId="0AD2EF82" w14:textId="77777777" w:rsidR="00935C54" w:rsidRDefault="00935C54" w:rsidP="00C955B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Health reason not supported by a valid written medical statement</w:t>
                            </w:r>
                            <w:r w:rsidR="001D6BB1">
                              <w:t>.</w:t>
                            </w:r>
                          </w:p>
                          <w:p w14:paraId="593B02E6" w14:textId="77777777" w:rsidR="00C955B9" w:rsidRPr="00935C54" w:rsidRDefault="00C955B9" w:rsidP="00C955B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Ot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8A578" id="_x0000_s1044" type="#_x0000_t202" style="position:absolute;margin-left:331.5pt;margin-top:113.25pt;width:198pt;height:220.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" strokecolor="#bf8f00 [2407]" strokeweight="6pt">
                <v:textbox>
                  <w:txbxContent>
                    <w:p w14:paraId="5FE7007A" w14:textId="77777777" w:rsidR="00A25BE3" w:rsidRDefault="00DB50C7" w:rsidP="00A25BE3">
                      <w:pPr>
                        <w:rPr>
                          <w:b/>
                          <w:u w:val="single"/>
                        </w:rPr>
                      </w:pPr>
                      <w:r>
                        <w:rPr>
                          <w:b/>
                          <w:u w:val="single"/>
                        </w:rPr>
                        <w:t>Family</w:t>
                      </w:r>
                      <w:r w:rsidR="00935C54" w:rsidRPr="00935C54">
                        <w:rPr>
                          <w:b/>
                          <w:u w:val="single"/>
                        </w:rPr>
                        <w:t xml:space="preserve"> Provided Component</w:t>
                      </w:r>
                      <w:r w:rsidR="00935C54">
                        <w:rPr>
                          <w:b/>
                          <w:u w:val="single"/>
                        </w:rPr>
                        <w:t>:</w:t>
                      </w:r>
                    </w:p>
                    <w:p w14:paraId="3C0A3557" w14:textId="77777777" w:rsidR="00935C54" w:rsidRDefault="00935C54" w:rsidP="00A25BE3">
                      <w:r>
                        <w:t xml:space="preserve">Families </w:t>
                      </w:r>
                      <w:r w:rsidRPr="00DB50C7">
                        <w:rPr>
                          <w:b/>
                          <w:i/>
                        </w:rPr>
                        <w:t>may</w:t>
                      </w:r>
                      <w:r>
                        <w:t xml:space="preserve"> choose to provide </w:t>
                      </w:r>
                      <w:r w:rsidRPr="00DB50C7">
                        <w:rPr>
                          <w:b/>
                          <w:u w:val="single"/>
                        </w:rPr>
                        <w:t>one creditable component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 w:rsidRPr="00935C54">
                        <w:t>towards a reimbursable meal for a non-disability special dietary need</w:t>
                      </w:r>
                      <w:r>
                        <w:t>.</w:t>
                      </w:r>
                    </w:p>
                    <w:p w14:paraId="6EAD2F75" w14:textId="77777777" w:rsidR="00935C54" w:rsidRDefault="00935C54" w:rsidP="00935C54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Religious</w:t>
                      </w:r>
                    </w:p>
                    <w:p w14:paraId="05028814" w14:textId="77777777" w:rsidR="00935C54" w:rsidRDefault="00935C54" w:rsidP="00935C54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Ethnic</w:t>
                      </w:r>
                    </w:p>
                    <w:p w14:paraId="4D2B2262" w14:textId="77777777" w:rsidR="00935C54" w:rsidRDefault="00935C54" w:rsidP="00935C54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Lifestyle preference</w:t>
                      </w:r>
                    </w:p>
                    <w:p w14:paraId="0AD2EF82" w14:textId="77777777" w:rsidR="00935C54" w:rsidRDefault="00935C54" w:rsidP="00C955B9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Health reason not supported by a valid written medical statement</w:t>
                      </w:r>
                      <w:r w:rsidR="001D6BB1">
                        <w:t>.</w:t>
                      </w:r>
                    </w:p>
                    <w:p w14:paraId="593B02E6" w14:textId="77777777" w:rsidR="00C955B9" w:rsidRPr="00935C54" w:rsidRDefault="00C955B9" w:rsidP="00C955B9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Oth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F3BCA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A67AA9D" wp14:editId="66092113">
                <wp:simplePos x="0" y="0"/>
                <wp:positionH relativeFrom="column">
                  <wp:posOffset>1638300</wp:posOffset>
                </wp:positionH>
                <wp:positionV relativeFrom="paragraph">
                  <wp:posOffset>1397635</wp:posOffset>
                </wp:positionV>
                <wp:extent cx="379730" cy="180975"/>
                <wp:effectExtent l="38100" t="0" r="1270" b="47625"/>
                <wp:wrapNone/>
                <wp:docPr id="30" name="Arrow: Down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730" cy="180975"/>
                        </a:xfrm>
                        <a:prstGeom prst="downArrow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42C699" id="Arrow: Down 30" o:spid="_x0000_s1026" type="#_x0000_t67" style="position:absolute;margin-left:129pt;margin-top:110.05pt;width:29.9pt;height:14.2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" adj="10800" fillcolor="#bf8f00 [2407]" strokecolor="#2f528f" strokeweight="1pt"/>
            </w:pict>
          </mc:Fallback>
        </mc:AlternateContent>
      </w:r>
      <w:r w:rsidR="00CF3BCA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5ED9481" wp14:editId="3666FC98">
                <wp:simplePos x="0" y="0"/>
                <wp:positionH relativeFrom="column">
                  <wp:posOffset>1647825</wp:posOffset>
                </wp:positionH>
                <wp:positionV relativeFrom="paragraph">
                  <wp:posOffset>170180</wp:posOffset>
                </wp:positionV>
                <wp:extent cx="379730" cy="180975"/>
                <wp:effectExtent l="38100" t="0" r="1270" b="47625"/>
                <wp:wrapNone/>
                <wp:docPr id="33" name="Arrow: Down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730" cy="180975"/>
                        </a:xfrm>
                        <a:prstGeom prst="downArrow">
                          <a:avLst/>
                        </a:prstGeom>
                        <a:solidFill>
                          <a:srgbClr val="FFC000">
                            <a:lumMod val="75000"/>
                          </a:srgb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CAB66" id="Arrow: Down 33" o:spid="_x0000_s1026" type="#_x0000_t67" style="position:absolute;margin-left:129.75pt;margin-top:13.4pt;width:29.9pt;height:14.2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" adj="10800" fillcolor="#bf9000" strokecolor="#2f528f" strokeweight="1pt"/>
            </w:pict>
          </mc:Fallback>
        </mc:AlternateContent>
      </w:r>
      <w:r w:rsidR="00CF3BCA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9B0DED5" wp14:editId="31614887">
                <wp:simplePos x="0" y="0"/>
                <wp:positionH relativeFrom="column">
                  <wp:posOffset>1639570</wp:posOffset>
                </wp:positionH>
                <wp:positionV relativeFrom="paragraph">
                  <wp:posOffset>928370</wp:posOffset>
                </wp:positionV>
                <wp:extent cx="379730" cy="180975"/>
                <wp:effectExtent l="38100" t="0" r="1270" b="47625"/>
                <wp:wrapNone/>
                <wp:docPr id="29" name="Arrow: Down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730" cy="180975"/>
                        </a:xfrm>
                        <a:prstGeom prst="downArrow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878640" id="Arrow: Down 29" o:spid="_x0000_s1026" type="#_x0000_t67" style="position:absolute;margin-left:129.1pt;margin-top:73.1pt;width:29.9pt;height:14.2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" adj="10800" fillcolor="#bf8f00 [2407]" strokecolor="#1f3763 [1604]" strokeweight="1pt"/>
            </w:pict>
          </mc:Fallback>
        </mc:AlternateContent>
      </w:r>
      <w:r w:rsidR="00CF3BCA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7C2830E4" wp14:editId="2CE89078">
                <wp:simplePos x="0" y="0"/>
                <wp:positionH relativeFrom="margin">
                  <wp:posOffset>-114300</wp:posOffset>
                </wp:positionH>
                <wp:positionV relativeFrom="paragraph">
                  <wp:posOffset>285750</wp:posOffset>
                </wp:positionV>
                <wp:extent cx="4010025" cy="647700"/>
                <wp:effectExtent l="0" t="0" r="28575" b="1905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0025" cy="647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C9E75C" w14:textId="77777777" w:rsidR="00A25BE3" w:rsidRDefault="00A25BE3">
                            <w:r>
                              <w:t>Request is not supported by a valid written medical statement or request is for religious, ethnic or lifestyle preference (vegetarian, organic)</w:t>
                            </w:r>
                            <w:r w:rsidR="00CF3BCA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2830E4" id="_x0000_s1045" type="#_x0000_t202" style="position:absolute;margin-left:-9pt;margin-top:22.5pt;width:315.75pt;height:51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" fillcolor="#ffe599 [1303]">
                <v:textbox>
                  <w:txbxContent>
                    <w:p w14:paraId="39C9E75C" w14:textId="77777777" w:rsidR="00A25BE3" w:rsidRDefault="00A25BE3">
                      <w:r>
                        <w:t>Request is not supported by a valid written medical statement or request is for religious, ethnic or lifestyle preference (vegetarian, organic)</w:t>
                      </w:r>
                      <w:r w:rsidR="00CF3BCA"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F5319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A67AA9D" wp14:editId="66092113">
                <wp:simplePos x="0" y="0"/>
                <wp:positionH relativeFrom="column">
                  <wp:posOffset>752475</wp:posOffset>
                </wp:positionH>
                <wp:positionV relativeFrom="paragraph">
                  <wp:posOffset>2042795</wp:posOffset>
                </wp:positionV>
                <wp:extent cx="379730" cy="180975"/>
                <wp:effectExtent l="38100" t="0" r="1270" b="47625"/>
                <wp:wrapNone/>
                <wp:docPr id="31" name="Arrow: Down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730" cy="180975"/>
                        </a:xfrm>
                        <a:prstGeom prst="downArrow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6C85F8" id="Arrow: Down 31" o:spid="_x0000_s1026" type="#_x0000_t67" style="position:absolute;margin-left:59.25pt;margin-top:160.85pt;width:29.9pt;height:14.2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" adj="10800" fillcolor="#bf8f00 [2407]" strokecolor="#2f528f" strokeweight="1pt"/>
            </w:pict>
          </mc:Fallback>
        </mc:AlternateContent>
      </w:r>
      <w:r w:rsidR="008F5319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A67AA9D" wp14:editId="66092113">
                <wp:simplePos x="0" y="0"/>
                <wp:positionH relativeFrom="column">
                  <wp:posOffset>2857500</wp:posOffset>
                </wp:positionH>
                <wp:positionV relativeFrom="paragraph">
                  <wp:posOffset>2033270</wp:posOffset>
                </wp:positionV>
                <wp:extent cx="379730" cy="180975"/>
                <wp:effectExtent l="38100" t="0" r="1270" b="47625"/>
                <wp:wrapNone/>
                <wp:docPr id="32" name="Arrow: Down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730" cy="180975"/>
                        </a:xfrm>
                        <a:prstGeom prst="downArrow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7BB3EB" id="Arrow: Down 32" o:spid="_x0000_s1026" type="#_x0000_t67" style="position:absolute;margin-left:225pt;margin-top:160.1pt;width:29.9pt;height:14.2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" adj="10800" fillcolor="#bf8f00 [2407]" strokecolor="#2f528f" strokeweight="1pt"/>
            </w:pict>
          </mc:Fallback>
        </mc:AlternateContent>
      </w:r>
      <w:r w:rsidR="002055E8">
        <w:rPr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70FB05F6" wp14:editId="69209B50">
                <wp:simplePos x="0" y="0"/>
                <wp:positionH relativeFrom="margin">
                  <wp:posOffset>4219575</wp:posOffset>
                </wp:positionH>
                <wp:positionV relativeFrom="paragraph">
                  <wp:posOffset>4398010</wp:posOffset>
                </wp:positionV>
                <wp:extent cx="2486025" cy="3581400"/>
                <wp:effectExtent l="38100" t="38100" r="47625" b="3810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6025" cy="3581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>
                          <a:solidFill>
                            <a:schemeClr val="accent4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C8754B" w14:textId="77777777" w:rsidR="00935C54" w:rsidRDefault="00DB50C7">
                            <w:pPr>
                              <w:rPr>
                                <w:b/>
                                <w:u w:val="single"/>
                              </w:rPr>
                            </w:pPr>
                            <w:r w:rsidRPr="00DB50C7">
                              <w:rPr>
                                <w:b/>
                                <w:u w:val="single"/>
                              </w:rPr>
                              <w:t>Accommodate requests within the meal pattern:</w:t>
                            </w:r>
                          </w:p>
                          <w:p w14:paraId="4048ABF1" w14:textId="77777777" w:rsidR="00DB50C7" w:rsidRDefault="00DB50C7">
                            <w:r w:rsidRPr="00DB50C7">
                              <w:t xml:space="preserve">In many cases, requests can be managed within meal pattern requirements when a well-planned variety of foods are available. Examples: </w:t>
                            </w:r>
                          </w:p>
                          <w:p w14:paraId="3EF91365" w14:textId="77777777" w:rsidR="00DB50C7" w:rsidRDefault="00DB50C7" w:rsidP="00DB50C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t xml:space="preserve">Offer one type of </w:t>
                            </w:r>
                            <w:r w:rsidRPr="00DB50C7">
                              <w:rPr>
                                <w:b/>
                              </w:rPr>
                              <w:t>creditable</w:t>
                            </w:r>
                            <w:r>
                              <w:t xml:space="preserve"> milk substitute to accommodate participants requesting a non-dairy beverage. Because this modification </w:t>
                            </w:r>
                            <w:r w:rsidRPr="00DB50C7">
                              <w:rPr>
                                <w:b/>
                              </w:rPr>
                              <w:t>is</w:t>
                            </w:r>
                            <w:r>
                              <w:t xml:space="preserve"> creditable, the meal is </w:t>
                            </w:r>
                            <w:r w:rsidRPr="00DB50C7">
                              <w:rPr>
                                <w:b/>
                              </w:rPr>
                              <w:t>reimbursable</w:t>
                            </w:r>
                            <w:r>
                              <w:t>.</w:t>
                            </w:r>
                          </w:p>
                          <w:p w14:paraId="7469D12C" w14:textId="77777777" w:rsidR="00DB50C7" w:rsidRPr="00DB50C7" w:rsidRDefault="00DB50C7" w:rsidP="00DB50C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t>Accommodate vegetarian eaters by serving creditable meat alternates.</w:t>
                            </w:r>
                          </w:p>
                          <w:p w14:paraId="1A8A69C4" w14:textId="77777777" w:rsidR="00DB50C7" w:rsidRDefault="00DB50C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B05F6" id="_x0000_s1046" type="#_x0000_t202" style="position:absolute;margin-left:332.25pt;margin-top:346.3pt;width:195.75pt;height:282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" strokecolor="#bf8f00 [2407]" strokeweight="6pt">
                <v:textbox>
                  <w:txbxContent>
                    <w:p w14:paraId="57C8754B" w14:textId="77777777" w:rsidR="00935C54" w:rsidRDefault="00DB50C7">
                      <w:pPr>
                        <w:rPr>
                          <w:b/>
                          <w:u w:val="single"/>
                        </w:rPr>
                      </w:pPr>
                      <w:r w:rsidRPr="00DB50C7">
                        <w:rPr>
                          <w:b/>
                          <w:u w:val="single"/>
                        </w:rPr>
                        <w:t>Accommodate requests within the meal pattern:</w:t>
                      </w:r>
                    </w:p>
                    <w:p w14:paraId="4048ABF1" w14:textId="77777777" w:rsidR="00DB50C7" w:rsidRDefault="00DB50C7">
                      <w:r w:rsidRPr="00DB50C7">
                        <w:t xml:space="preserve">In many cases, requests can be managed within meal pattern requirements when a well-planned variety of foods are available. Examples: </w:t>
                      </w:r>
                    </w:p>
                    <w:p w14:paraId="3EF91365" w14:textId="77777777" w:rsidR="00DB50C7" w:rsidRDefault="00DB50C7" w:rsidP="00DB50C7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t xml:space="preserve">Offer one type of </w:t>
                      </w:r>
                      <w:r w:rsidRPr="00DB50C7">
                        <w:rPr>
                          <w:b/>
                        </w:rPr>
                        <w:t>creditable</w:t>
                      </w:r>
                      <w:r>
                        <w:t xml:space="preserve"> milk substitute to accommodate participants requesting a non-dairy beverage. Because this modification </w:t>
                      </w:r>
                      <w:r w:rsidRPr="00DB50C7">
                        <w:rPr>
                          <w:b/>
                        </w:rPr>
                        <w:t>is</w:t>
                      </w:r>
                      <w:r>
                        <w:t xml:space="preserve"> creditable, the meal is </w:t>
                      </w:r>
                      <w:r w:rsidRPr="00DB50C7">
                        <w:rPr>
                          <w:b/>
                        </w:rPr>
                        <w:t>reimbursable</w:t>
                      </w:r>
                      <w:r>
                        <w:t>.</w:t>
                      </w:r>
                    </w:p>
                    <w:p w14:paraId="7469D12C" w14:textId="77777777" w:rsidR="00DB50C7" w:rsidRPr="00DB50C7" w:rsidRDefault="00DB50C7" w:rsidP="00DB50C7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t>Accommodate vegetarian eaters by serving creditable meat alternates.</w:t>
                      </w:r>
                    </w:p>
                    <w:p w14:paraId="1A8A69C4" w14:textId="77777777" w:rsidR="00DB50C7" w:rsidRDefault="00DB50C7"/>
                  </w:txbxContent>
                </v:textbox>
                <w10:wrap type="square" anchorx="margin"/>
              </v:shape>
            </w:pict>
          </mc:Fallback>
        </mc:AlternateContent>
      </w:r>
      <w:r w:rsidR="002055E8"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2C48A578" wp14:editId="7A00CA67">
                <wp:simplePos x="0" y="0"/>
                <wp:positionH relativeFrom="margin">
                  <wp:posOffset>2038350</wp:posOffset>
                </wp:positionH>
                <wp:positionV relativeFrom="paragraph">
                  <wp:posOffset>2184400</wp:posOffset>
                </wp:positionV>
                <wp:extent cx="1924050" cy="810895"/>
                <wp:effectExtent l="0" t="0" r="19050" b="27305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81089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AB1537" w14:textId="77777777" w:rsidR="00A25BE3" w:rsidRPr="00F6788E" w:rsidRDefault="00A25BE3" w:rsidP="00F6788E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t>Meal accommodation</w:t>
                            </w:r>
                            <w:r w:rsidR="00CF3BCA">
                              <w:t>s</w:t>
                            </w:r>
                            <w:r>
                              <w:t xml:space="preserve"> that </w:t>
                            </w:r>
                            <w:r w:rsidRPr="00F6788E">
                              <w:rPr>
                                <w:b/>
                              </w:rPr>
                              <w:t>do no</w:t>
                            </w:r>
                            <w:r w:rsidR="00BD6CE6">
                              <w:rPr>
                                <w:b/>
                              </w:rPr>
                              <w:t>t</w:t>
                            </w:r>
                            <w:r w:rsidRPr="00F6788E">
                              <w:rPr>
                                <w:b/>
                              </w:rPr>
                              <w:t xml:space="preserve"> meet</w:t>
                            </w:r>
                            <w:r>
                              <w:t xml:space="preserve"> CACFP meal pattern requirements are </w:t>
                            </w:r>
                            <w:r w:rsidRPr="00F6788E">
                              <w:rPr>
                                <w:b/>
                              </w:rPr>
                              <w:t>not reimburs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8A578" id="_x0000_s1047" type="#_x0000_t202" style="position:absolute;margin-left:160.5pt;margin-top:172pt;width:151.5pt;height:63.8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" fillcolor="#ffe599 [1303]">
                <v:textbox>
                  <w:txbxContent>
                    <w:p w14:paraId="50AB1537" w14:textId="77777777" w:rsidR="00A25BE3" w:rsidRPr="00F6788E" w:rsidRDefault="00A25BE3" w:rsidP="00F6788E">
                      <w:pPr>
                        <w:jc w:val="center"/>
                        <w:rPr>
                          <w:b/>
                        </w:rPr>
                      </w:pPr>
                      <w:r>
                        <w:t>Meal accommodation</w:t>
                      </w:r>
                      <w:r w:rsidR="00CF3BCA">
                        <w:t>s</w:t>
                      </w:r>
                      <w:r>
                        <w:t xml:space="preserve"> that </w:t>
                      </w:r>
                      <w:r w:rsidRPr="00F6788E">
                        <w:rPr>
                          <w:b/>
                        </w:rPr>
                        <w:t>do no</w:t>
                      </w:r>
                      <w:r w:rsidR="00BD6CE6">
                        <w:rPr>
                          <w:b/>
                        </w:rPr>
                        <w:t>t</w:t>
                      </w:r>
                      <w:r w:rsidRPr="00F6788E">
                        <w:rPr>
                          <w:b/>
                        </w:rPr>
                        <w:t xml:space="preserve"> meet</w:t>
                      </w:r>
                      <w:r>
                        <w:t xml:space="preserve"> CACFP meal pattern requirements are </w:t>
                      </w:r>
                      <w:r w:rsidRPr="00F6788E">
                        <w:rPr>
                          <w:b/>
                        </w:rPr>
                        <w:t>not reimbursab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55E8"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02E0CA20" wp14:editId="04B6E1EE">
                <wp:simplePos x="0" y="0"/>
                <wp:positionH relativeFrom="margin">
                  <wp:posOffset>-76200</wp:posOffset>
                </wp:positionH>
                <wp:positionV relativeFrom="paragraph">
                  <wp:posOffset>2195195</wp:posOffset>
                </wp:positionV>
                <wp:extent cx="1952625" cy="800100"/>
                <wp:effectExtent l="0" t="0" r="28575" b="190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2625" cy="8001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3C9450" w14:textId="77777777" w:rsidR="00A25BE3" w:rsidRDefault="00A25BE3" w:rsidP="00A25BE3">
                            <w:pPr>
                              <w:jc w:val="center"/>
                            </w:pPr>
                            <w:r>
                              <w:t>Meal accommodation</w:t>
                            </w:r>
                            <w:r w:rsidR="00CF3BCA">
                              <w:t>s</w:t>
                            </w:r>
                            <w:r>
                              <w:t xml:space="preserve"> that </w:t>
                            </w:r>
                            <w:r w:rsidRPr="00A716FE">
                              <w:rPr>
                                <w:b/>
                              </w:rPr>
                              <w:t>meet</w:t>
                            </w:r>
                            <w:r>
                              <w:t xml:space="preserve"> CACFP meal pattern requirements </w:t>
                            </w:r>
                            <w:r w:rsidRPr="00A716FE">
                              <w:rPr>
                                <w:b/>
                              </w:rPr>
                              <w:t xml:space="preserve">are </w:t>
                            </w:r>
                            <w:r>
                              <w:t>reimbursab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E0CA20" id="_x0000_s1048" type="#_x0000_t202" style="position:absolute;margin-left:-6pt;margin-top:172.85pt;width:153.75pt;height:63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" fillcolor="#ffe599 [1303]">
                <v:textbox>
                  <w:txbxContent>
                    <w:p w14:paraId="123C9450" w14:textId="77777777" w:rsidR="00A25BE3" w:rsidRDefault="00A25BE3" w:rsidP="00A25BE3">
                      <w:pPr>
                        <w:jc w:val="center"/>
                      </w:pPr>
                      <w:r>
                        <w:t>Meal accommodation</w:t>
                      </w:r>
                      <w:r w:rsidR="00CF3BCA">
                        <w:t>s</w:t>
                      </w:r>
                      <w:r>
                        <w:t xml:space="preserve"> that </w:t>
                      </w:r>
                      <w:r w:rsidRPr="00A716FE">
                        <w:rPr>
                          <w:b/>
                        </w:rPr>
                        <w:t>meet</w:t>
                      </w:r>
                      <w:r>
                        <w:t xml:space="preserve"> CACFP meal pattern requirements </w:t>
                      </w:r>
                      <w:r w:rsidRPr="00A716FE">
                        <w:rPr>
                          <w:b/>
                        </w:rPr>
                        <w:t xml:space="preserve">are </w:t>
                      </w:r>
                      <w:r>
                        <w:t>reimbursabl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55E8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22F32A19" wp14:editId="65A2D958">
                <wp:simplePos x="0" y="0"/>
                <wp:positionH relativeFrom="column">
                  <wp:posOffset>-133350</wp:posOffset>
                </wp:positionH>
                <wp:positionV relativeFrom="paragraph">
                  <wp:posOffset>1081405</wp:posOffset>
                </wp:positionV>
                <wp:extent cx="4029075" cy="314325"/>
                <wp:effectExtent l="0" t="0" r="28575" b="2857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3143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046CEA" w14:textId="77777777" w:rsidR="00A25BE3" w:rsidRDefault="00A25BE3" w:rsidP="00A25BE3">
                            <w:pPr>
                              <w:jc w:val="center"/>
                            </w:pPr>
                            <w:r>
                              <w:t>Request is supported by a written statement from the fami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F32A19" id="_x0000_s1049" type="#_x0000_t202" style="position:absolute;margin-left:-10.5pt;margin-top:85.15pt;width:317.25pt;height:24.7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" fillcolor="#ffe599 [1303]">
                <v:textbox>
                  <w:txbxContent>
                    <w:p w14:paraId="04046CEA" w14:textId="77777777" w:rsidR="00A25BE3" w:rsidRDefault="00A25BE3" w:rsidP="00A25BE3">
                      <w:pPr>
                        <w:jc w:val="center"/>
                      </w:pPr>
                      <w:r>
                        <w:t>Request is supported by a written statement from the famil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8D307C1" w14:textId="5CDC3116" w:rsidR="00A25BE3" w:rsidRPr="00197D63" w:rsidRDefault="009260E1" w:rsidP="009260E1">
      <w:pPr>
        <w:tabs>
          <w:tab w:val="left" w:pos="4935"/>
        </w:tabs>
        <w:rPr>
          <w:sz w:val="20"/>
          <w:szCs w:val="20"/>
        </w:rPr>
      </w:pPr>
      <w:r>
        <w:tab/>
      </w:r>
      <w:hyperlink r:id="rId12" w:history="1">
        <w:r w:rsidR="00197D63" w:rsidRPr="00197D63">
          <w:rPr>
            <w:rStyle w:val="Hyperlink"/>
            <w:sz w:val="20"/>
            <w:szCs w:val="20"/>
          </w:rPr>
          <w:t>www.nd.gov/dpi/</w:t>
        </w:r>
      </w:hyperlink>
    </w:p>
    <w:sectPr w:rsidR="00A25BE3" w:rsidRPr="00197D63" w:rsidSect="003618E8">
      <w:footerReference w:type="defaul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4928C" w14:textId="77777777" w:rsidR="006C6323" w:rsidRDefault="006C6323" w:rsidP="00C004A9">
      <w:pPr>
        <w:spacing w:after="0" w:line="240" w:lineRule="auto"/>
      </w:pPr>
      <w:r>
        <w:separator/>
      </w:r>
    </w:p>
  </w:endnote>
  <w:endnote w:type="continuationSeparator" w:id="0">
    <w:p w14:paraId="6C76AF57" w14:textId="77777777" w:rsidR="006C6323" w:rsidRDefault="006C6323" w:rsidP="00C004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4F60C" w14:textId="77777777" w:rsidR="00C004A9" w:rsidRDefault="003618E8">
    <w:pPr>
      <w:pStyle w:val="Footer"/>
    </w:pPr>
    <w:r>
      <w:tab/>
    </w:r>
    <w:r w:rsidR="00C004A9">
      <w:t xml:space="preserve">This institution is an equal opportunity provider. </w:t>
    </w:r>
    <w:r>
      <w:tab/>
      <w:t>12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00267" w14:textId="77777777" w:rsidR="006C6323" w:rsidRDefault="006C6323" w:rsidP="00C004A9">
      <w:pPr>
        <w:spacing w:after="0" w:line="240" w:lineRule="auto"/>
      </w:pPr>
      <w:r>
        <w:separator/>
      </w:r>
    </w:p>
  </w:footnote>
  <w:footnote w:type="continuationSeparator" w:id="0">
    <w:p w14:paraId="7288ED4D" w14:textId="77777777" w:rsidR="006C6323" w:rsidRDefault="006C6323" w:rsidP="00C004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17AAD"/>
    <w:multiLevelType w:val="hybridMultilevel"/>
    <w:tmpl w:val="43DCD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F7E77"/>
    <w:multiLevelType w:val="hybridMultilevel"/>
    <w:tmpl w:val="D7601E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0773A"/>
    <w:multiLevelType w:val="hybridMultilevel"/>
    <w:tmpl w:val="89E82132"/>
    <w:lvl w:ilvl="0" w:tplc="E1D096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9AB5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9ED1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EE5F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6E68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067A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C07D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38BD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70FF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DC10EB8"/>
    <w:multiLevelType w:val="hybridMultilevel"/>
    <w:tmpl w:val="F216E8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644CD9"/>
    <w:multiLevelType w:val="hybridMultilevel"/>
    <w:tmpl w:val="5994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C00699"/>
    <w:multiLevelType w:val="hybridMultilevel"/>
    <w:tmpl w:val="303E1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9315E8"/>
    <w:multiLevelType w:val="hybridMultilevel"/>
    <w:tmpl w:val="B43611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8517DB"/>
    <w:multiLevelType w:val="hybridMultilevel"/>
    <w:tmpl w:val="C824A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C9628F"/>
    <w:multiLevelType w:val="hybridMultilevel"/>
    <w:tmpl w:val="96D87054"/>
    <w:lvl w:ilvl="0" w:tplc="B86238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A08485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D2DE0B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670EE4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FC4A51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D68E93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F8044A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38A459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46581BD0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9" w15:restartNumberingAfterBreak="0">
    <w:nsid w:val="6B6540BD"/>
    <w:multiLevelType w:val="hybridMultilevel"/>
    <w:tmpl w:val="BD10C1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9"/>
  </w:num>
  <w:num w:numId="5">
    <w:abstractNumId w:val="1"/>
  </w:num>
  <w:num w:numId="6">
    <w:abstractNumId w:val="0"/>
  </w:num>
  <w:num w:numId="7">
    <w:abstractNumId w:val="5"/>
  </w:num>
  <w:num w:numId="8">
    <w:abstractNumId w:val="3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MDAyMjY1NTMzsLBQ0lEKTi0uzszPAykwqgUASNOV/SwAAAA="/>
  </w:docVars>
  <w:rsids>
    <w:rsidRoot w:val="009F228A"/>
    <w:rsid w:val="000D7AD5"/>
    <w:rsid w:val="00197D63"/>
    <w:rsid w:val="001D6BB1"/>
    <w:rsid w:val="001F665D"/>
    <w:rsid w:val="002055E8"/>
    <w:rsid w:val="00212031"/>
    <w:rsid w:val="00261593"/>
    <w:rsid w:val="0026513B"/>
    <w:rsid w:val="0028553C"/>
    <w:rsid w:val="002E1368"/>
    <w:rsid w:val="003217C2"/>
    <w:rsid w:val="00326FA6"/>
    <w:rsid w:val="003618E8"/>
    <w:rsid w:val="00393D16"/>
    <w:rsid w:val="0047104D"/>
    <w:rsid w:val="004D33BB"/>
    <w:rsid w:val="00541D01"/>
    <w:rsid w:val="00670DD6"/>
    <w:rsid w:val="00680A6C"/>
    <w:rsid w:val="00680F0A"/>
    <w:rsid w:val="006C6323"/>
    <w:rsid w:val="00702895"/>
    <w:rsid w:val="007654E6"/>
    <w:rsid w:val="008044A2"/>
    <w:rsid w:val="008F5319"/>
    <w:rsid w:val="00911D7D"/>
    <w:rsid w:val="009260E1"/>
    <w:rsid w:val="00935C54"/>
    <w:rsid w:val="009F228A"/>
    <w:rsid w:val="009F3C14"/>
    <w:rsid w:val="00A02C76"/>
    <w:rsid w:val="00A25BE3"/>
    <w:rsid w:val="00A37852"/>
    <w:rsid w:val="00A716FE"/>
    <w:rsid w:val="00A911C8"/>
    <w:rsid w:val="00BD6CE6"/>
    <w:rsid w:val="00BF37B7"/>
    <w:rsid w:val="00C004A9"/>
    <w:rsid w:val="00C955B9"/>
    <w:rsid w:val="00CC76EF"/>
    <w:rsid w:val="00CF3BCA"/>
    <w:rsid w:val="00D81566"/>
    <w:rsid w:val="00DB50C7"/>
    <w:rsid w:val="00F63167"/>
    <w:rsid w:val="00F6788E"/>
    <w:rsid w:val="00FE1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5CFE6"/>
  <w15:chartTrackingRefBased/>
  <w15:docId w15:val="{246E5C6E-D817-4AF8-8996-94839FE0B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4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04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4A9"/>
  </w:style>
  <w:style w:type="paragraph" w:styleId="Footer">
    <w:name w:val="footer"/>
    <w:basedOn w:val="Normal"/>
    <w:link w:val="FooterChar"/>
    <w:uiPriority w:val="99"/>
    <w:unhideWhenUsed/>
    <w:rsid w:val="00C004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04A9"/>
  </w:style>
  <w:style w:type="paragraph" w:styleId="BalloonText">
    <w:name w:val="Balloon Text"/>
    <w:basedOn w:val="Normal"/>
    <w:link w:val="BalloonTextChar"/>
    <w:uiPriority w:val="99"/>
    <w:semiHidden/>
    <w:unhideWhenUsed/>
    <w:rsid w:val="008044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4A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97D6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6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2795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6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585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nd.gov/dpi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00C20FA096440BF62DE6F2DEDB4F0" ma:contentTypeVersion="15" ma:contentTypeDescription="Create a new document." ma:contentTypeScope="" ma:versionID="9e3ba049698d2eb7976d1cadecd66e72">
  <xsd:schema xmlns:xsd="http://www.w3.org/2001/XMLSchema" xmlns:xs="http://www.w3.org/2001/XMLSchema" xmlns:p="http://schemas.microsoft.com/office/2006/metadata/properties" xmlns:ns1="http://schemas.microsoft.com/sharepoint/v3" xmlns:ns2="cc1bfb22-c70b-4a9c-a935-9b63ef5f95d2" xmlns:ns3="a71747a4-bcc5-48e1-b72f-0cde11e5315e" targetNamespace="http://schemas.microsoft.com/office/2006/metadata/properties" ma:root="true" ma:fieldsID="930aa954b32582ea5dddf9c35055d977" ns1:_="" ns2:_="" ns3:_="">
    <xsd:import namespace="http://schemas.microsoft.com/sharepoint/v3"/>
    <xsd:import namespace="cc1bfb22-c70b-4a9c-a935-9b63ef5f95d2"/>
    <xsd:import namespace="a71747a4-bcc5-48e1-b72f-0cde11e531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bfb22-c70b-4a9c-a935-9b63ef5f9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747a4-bcc5-48e1-b72f-0cde11e531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09639A0-C2AD-4FCF-961A-F8628210DB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1bfb22-c70b-4a9c-a935-9b63ef5f95d2"/>
    <ds:schemaRef ds:uri="a71747a4-bcc5-48e1-b72f-0cde11e531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42FEC3-FA44-4B18-8969-370EA58589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2E53D3-01F6-4A03-8A30-63C9A1DC5ABE}">
  <ds:schemaRefs>
    <ds:schemaRef ds:uri="cc1bfb22-c70b-4a9c-a935-9b63ef5f95d2"/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purl.org/dc/dcmitype/"/>
    <ds:schemaRef ds:uri="a71747a4-bcc5-48e1-b72f-0cde11e5315e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owski, Stacie</dc:creator>
  <cp:keywords/>
  <dc:description/>
  <cp:lastModifiedBy>Miller, Stephanie N.</cp:lastModifiedBy>
  <cp:revision>5</cp:revision>
  <cp:lastPrinted>2019-12-19T16:49:00Z</cp:lastPrinted>
  <dcterms:created xsi:type="dcterms:W3CDTF">2021-11-29T17:23:00Z</dcterms:created>
  <dcterms:modified xsi:type="dcterms:W3CDTF">2021-11-29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00C20FA096440BF62DE6F2DEDB4F0</vt:lpwstr>
  </property>
  <property fmtid="{D5CDD505-2E9C-101B-9397-08002B2CF9AE}" pid="3" name="Order">
    <vt:r8>221600</vt:r8>
  </property>
</Properties>
</file>